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5F084" w14:textId="337A6CE7" w:rsidR="002D20D7" w:rsidRPr="005B5DCA" w:rsidRDefault="00EF195A" w:rsidP="00036E21">
      <w:pPr>
        <w:spacing w:line="240" w:lineRule="auto"/>
        <w:contextualSpacing/>
        <w:jc w:val="center"/>
        <w:rPr>
          <w:rFonts w:cstheme="minorHAnsi"/>
          <w:b/>
          <w:bCs/>
          <w:sz w:val="30"/>
          <w:szCs w:val="30"/>
        </w:rPr>
      </w:pPr>
      <w:r w:rsidRPr="005B5DCA">
        <w:rPr>
          <w:rFonts w:cstheme="minorHAnsi"/>
          <w:b/>
          <w:bCs/>
          <w:sz w:val="30"/>
          <w:szCs w:val="30"/>
        </w:rPr>
        <w:t>Even if I do not Ask, God Freely Gives</w:t>
      </w:r>
    </w:p>
    <w:p w14:paraId="2D7D5570" w14:textId="21E68ACB" w:rsidR="00F543CC" w:rsidRPr="005B5DCA" w:rsidRDefault="00EF195A" w:rsidP="00036E21">
      <w:pPr>
        <w:spacing w:line="240" w:lineRule="auto"/>
        <w:contextualSpacing/>
        <w:jc w:val="center"/>
        <w:rPr>
          <w:rFonts w:cstheme="minorHAnsi"/>
          <w:b/>
          <w:bCs/>
          <w:sz w:val="30"/>
          <w:szCs w:val="30"/>
        </w:rPr>
      </w:pPr>
      <w:r w:rsidRPr="005B5DCA">
        <w:rPr>
          <w:rFonts w:cstheme="minorHAnsi"/>
          <w:b/>
          <w:bCs/>
          <w:sz w:val="30"/>
          <w:szCs w:val="30"/>
        </w:rPr>
        <w:t>(</w:t>
      </w:r>
      <w:r w:rsidR="003451AF">
        <w:rPr>
          <w:rFonts w:cstheme="minorHAnsi"/>
          <w:b/>
          <w:bCs/>
          <w:sz w:val="30"/>
          <w:szCs w:val="30"/>
        </w:rPr>
        <w:t xml:space="preserve">Generosity; </w:t>
      </w:r>
      <w:r w:rsidRPr="005B5DCA">
        <w:rPr>
          <w:rFonts w:cstheme="minorHAnsi"/>
          <w:b/>
          <w:bCs/>
          <w:sz w:val="30"/>
          <w:szCs w:val="30"/>
        </w:rPr>
        <w:t>Grace)</w:t>
      </w:r>
    </w:p>
    <w:p w14:paraId="218F58F8" w14:textId="77777777" w:rsidR="00656703" w:rsidRPr="005B5DCA" w:rsidRDefault="00656703" w:rsidP="00036E21">
      <w:pPr>
        <w:spacing w:line="240" w:lineRule="auto"/>
        <w:contextualSpacing/>
        <w:jc w:val="both"/>
        <w:rPr>
          <w:rFonts w:cstheme="minorHAnsi"/>
          <w:sz w:val="30"/>
          <w:szCs w:val="30"/>
        </w:rPr>
      </w:pPr>
    </w:p>
    <w:p w14:paraId="76D36A05" w14:textId="0BE93307" w:rsidR="002A17B5" w:rsidRPr="005B5DCA" w:rsidRDefault="00EF195A" w:rsidP="00036E21">
      <w:pPr>
        <w:spacing w:line="240" w:lineRule="auto"/>
        <w:contextualSpacing/>
        <w:jc w:val="both"/>
        <w:rPr>
          <w:rFonts w:cstheme="minorHAnsi"/>
          <w:sz w:val="30"/>
          <w:szCs w:val="30"/>
          <w:shd w:val="clear" w:color="auto" w:fill="FFFFFF"/>
        </w:rPr>
      </w:pPr>
      <w:r w:rsidRPr="005B5DCA">
        <w:rPr>
          <w:rFonts w:cstheme="minorHAnsi"/>
          <w:sz w:val="30"/>
          <w:szCs w:val="30"/>
          <w:shd w:val="clear" w:color="auto" w:fill="FFFFFF"/>
        </w:rPr>
        <w:t xml:space="preserve">“Our confidence is not in what we have, but He who freely gave us what we have. If God's will is in your little stones, they will surely bring down giant Goliaths... but you have to make the </w:t>
      </w:r>
      <w:r w:rsidRPr="005B5DCA">
        <w:rPr>
          <w:rFonts w:cstheme="minorHAnsi"/>
          <w:sz w:val="30"/>
          <w:szCs w:val="30"/>
          <w:shd w:val="clear" w:color="auto" w:fill="FFFFFF"/>
        </w:rPr>
        <w:t>throw!”</w:t>
      </w:r>
      <w:r w:rsidR="005E0DE5" w:rsidRPr="005B5DCA">
        <w:rPr>
          <w:rFonts w:cstheme="minorHAnsi"/>
          <w:sz w:val="30"/>
          <w:szCs w:val="30"/>
          <w:shd w:val="clear" w:color="auto" w:fill="FFFFFF"/>
        </w:rPr>
        <w:t>- Israelmore Ayivor.</w:t>
      </w:r>
    </w:p>
    <w:p w14:paraId="026D8995" w14:textId="77777777" w:rsidR="00F543CC" w:rsidRPr="005B5DCA" w:rsidRDefault="00EF195A" w:rsidP="00036E21">
      <w:pPr>
        <w:pStyle w:val="Heading3"/>
        <w:shd w:val="clear" w:color="auto" w:fill="FFFFFF"/>
        <w:spacing w:before="0" w:after="0"/>
        <w:contextualSpacing/>
        <w:jc w:val="both"/>
        <w:rPr>
          <w:rFonts w:asciiTheme="minorHAnsi" w:hAnsiTheme="minorHAnsi" w:cstheme="minorHAnsi"/>
          <w:b w:val="0"/>
          <w:bCs w:val="0"/>
          <w:sz w:val="30"/>
          <w:szCs w:val="30"/>
        </w:rPr>
      </w:pPr>
      <w:r w:rsidRPr="005B5DCA">
        <w:rPr>
          <w:rFonts w:asciiTheme="minorHAnsi" w:hAnsiTheme="minorHAnsi" w:cstheme="minorHAnsi"/>
          <w:b w:val="0"/>
          <w:bCs w:val="0"/>
          <w:sz w:val="30"/>
          <w:szCs w:val="30"/>
        </w:rPr>
        <w:t>John 1:16 And from his fullness we have all received, grace upon grace.</w:t>
      </w:r>
    </w:p>
    <w:p w14:paraId="51319A8D" w14:textId="558EB1A6" w:rsidR="00E77FA5" w:rsidRPr="005B5DCA" w:rsidRDefault="00EF195A" w:rsidP="00036E21">
      <w:pPr>
        <w:spacing w:line="240" w:lineRule="auto"/>
        <w:contextualSpacing/>
        <w:jc w:val="both"/>
        <w:rPr>
          <w:rFonts w:cstheme="minorHAnsi"/>
          <w:sz w:val="30"/>
          <w:szCs w:val="30"/>
        </w:rPr>
      </w:pPr>
      <w:r w:rsidRPr="005B5DCA">
        <w:rPr>
          <w:rFonts w:cstheme="minorHAnsi"/>
          <w:sz w:val="30"/>
          <w:szCs w:val="30"/>
          <w:shd w:val="clear" w:color="auto" w:fill="FFFFFF"/>
        </w:rPr>
        <w:t xml:space="preserve">We understand that grace is an </w:t>
      </w:r>
      <w:r w:rsidR="007471DD" w:rsidRPr="005B5DCA">
        <w:rPr>
          <w:rFonts w:cstheme="minorHAnsi"/>
          <w:sz w:val="30"/>
          <w:szCs w:val="30"/>
          <w:shd w:val="clear" w:color="auto" w:fill="FFFFFF"/>
        </w:rPr>
        <w:t>unanticipated</w:t>
      </w:r>
      <w:r w:rsidRPr="005B5DCA">
        <w:rPr>
          <w:rFonts w:cstheme="minorHAnsi"/>
          <w:sz w:val="30"/>
          <w:szCs w:val="30"/>
          <w:shd w:val="clear" w:color="auto" w:fill="FFFFFF"/>
        </w:rPr>
        <w:t xml:space="preserve"> gift from </w:t>
      </w:r>
      <w:r w:rsidR="007F4F08" w:rsidRPr="005B5DCA">
        <w:rPr>
          <w:rFonts w:cstheme="minorHAnsi"/>
          <w:sz w:val="30"/>
          <w:szCs w:val="30"/>
          <w:shd w:val="clear" w:color="auto" w:fill="FFFFFF"/>
        </w:rPr>
        <w:t xml:space="preserve">our Lord </w:t>
      </w:r>
      <w:r w:rsidRPr="005B5DCA">
        <w:rPr>
          <w:rFonts w:cstheme="minorHAnsi"/>
          <w:sz w:val="30"/>
          <w:szCs w:val="30"/>
          <w:shd w:val="clear" w:color="auto" w:fill="FFFFFF"/>
        </w:rPr>
        <w:t xml:space="preserve">to </w:t>
      </w:r>
      <w:r w:rsidR="007F4F08" w:rsidRPr="005B5DCA">
        <w:rPr>
          <w:rFonts w:cstheme="minorHAnsi"/>
          <w:sz w:val="30"/>
          <w:szCs w:val="30"/>
          <w:shd w:val="clear" w:color="auto" w:fill="FFFFFF"/>
        </w:rPr>
        <w:t xml:space="preserve">us. It is </w:t>
      </w:r>
      <w:r w:rsidR="002A1B62" w:rsidRPr="005B5DCA">
        <w:rPr>
          <w:rFonts w:cstheme="minorHAnsi"/>
          <w:sz w:val="30"/>
          <w:szCs w:val="30"/>
          <w:shd w:val="clear" w:color="auto" w:fill="FFFFFF"/>
        </w:rPr>
        <w:t xml:space="preserve">how our </w:t>
      </w:r>
      <w:r w:rsidR="007F4F08" w:rsidRPr="005B5DCA">
        <w:rPr>
          <w:rFonts w:cstheme="minorHAnsi"/>
          <w:sz w:val="30"/>
          <w:szCs w:val="30"/>
          <w:shd w:val="clear" w:color="auto" w:fill="FFFFFF"/>
        </w:rPr>
        <w:t>God</w:t>
      </w:r>
      <w:r w:rsidR="002A1B62" w:rsidRPr="005B5DCA">
        <w:rPr>
          <w:rFonts w:cstheme="minorHAnsi"/>
          <w:sz w:val="30"/>
          <w:szCs w:val="30"/>
          <w:shd w:val="clear" w:color="auto" w:fill="FFFFFF"/>
        </w:rPr>
        <w:t xml:space="preserve"> expresses His</w:t>
      </w:r>
      <w:r w:rsidR="007F4F08" w:rsidRPr="005B5DCA">
        <w:rPr>
          <w:rFonts w:cstheme="minorHAnsi"/>
          <w:sz w:val="30"/>
          <w:szCs w:val="30"/>
          <w:shd w:val="clear" w:color="auto" w:fill="FFFFFF"/>
        </w:rPr>
        <w:t xml:space="preserve"> </w:t>
      </w:r>
      <w:r w:rsidR="002A1B62" w:rsidRPr="005B5DCA">
        <w:rPr>
          <w:rFonts w:cstheme="minorHAnsi"/>
          <w:sz w:val="30"/>
          <w:szCs w:val="30"/>
          <w:shd w:val="clear" w:color="auto" w:fill="FFFFFF"/>
        </w:rPr>
        <w:t>kindness</w:t>
      </w:r>
      <w:r w:rsidR="00D6282F" w:rsidRPr="005B5DCA">
        <w:rPr>
          <w:rFonts w:cstheme="minorHAnsi"/>
          <w:sz w:val="30"/>
          <w:szCs w:val="30"/>
          <w:shd w:val="clear" w:color="auto" w:fill="FFFFFF"/>
        </w:rPr>
        <w:t xml:space="preserve">. It </w:t>
      </w:r>
      <w:r w:rsidR="002A1B62" w:rsidRPr="005B5DCA">
        <w:rPr>
          <w:rFonts w:cstheme="minorHAnsi"/>
          <w:sz w:val="30"/>
          <w:szCs w:val="30"/>
          <w:shd w:val="clear" w:color="auto" w:fill="FFFFFF"/>
        </w:rPr>
        <w:t xml:space="preserve">cost us nothing. </w:t>
      </w:r>
      <w:r w:rsidR="0082135F" w:rsidRPr="005B5DCA">
        <w:rPr>
          <w:rFonts w:cstheme="minorHAnsi"/>
          <w:sz w:val="30"/>
          <w:szCs w:val="30"/>
          <w:shd w:val="clear" w:color="auto" w:fill="FFFFFF"/>
        </w:rPr>
        <w:t>Capricious</w:t>
      </w:r>
      <w:r w:rsidRPr="005B5DCA">
        <w:rPr>
          <w:rFonts w:cstheme="minorHAnsi"/>
          <w:sz w:val="30"/>
          <w:szCs w:val="30"/>
          <w:shd w:val="clear" w:color="auto" w:fill="FFFFFF"/>
        </w:rPr>
        <w:t xml:space="preserve"> and </w:t>
      </w:r>
      <w:r w:rsidR="0082135F" w:rsidRPr="005B5DCA">
        <w:rPr>
          <w:rFonts w:cstheme="minorHAnsi"/>
          <w:sz w:val="30"/>
          <w:szCs w:val="30"/>
          <w:shd w:val="clear" w:color="auto" w:fill="FFFFFF"/>
        </w:rPr>
        <w:t>unmerited</w:t>
      </w:r>
      <w:r w:rsidR="00D6282F" w:rsidRPr="005B5DCA">
        <w:rPr>
          <w:rFonts w:cstheme="minorHAnsi"/>
          <w:sz w:val="30"/>
          <w:szCs w:val="30"/>
          <w:shd w:val="clear" w:color="auto" w:fill="FFFFFF"/>
        </w:rPr>
        <w:t xml:space="preserve">. </w:t>
      </w:r>
      <w:r w:rsidR="0070440A" w:rsidRPr="005B5DCA">
        <w:rPr>
          <w:rFonts w:cstheme="minorHAnsi"/>
          <w:sz w:val="30"/>
          <w:szCs w:val="30"/>
          <w:shd w:val="clear" w:color="auto" w:fill="FFFFFF"/>
        </w:rPr>
        <w:t xml:space="preserve">We often say we received </w:t>
      </w:r>
      <w:r w:rsidRPr="005B5DCA">
        <w:rPr>
          <w:rFonts w:cstheme="minorHAnsi"/>
          <w:sz w:val="30"/>
          <w:szCs w:val="30"/>
          <w:shd w:val="clear" w:color="auto" w:fill="FFFFFF"/>
        </w:rPr>
        <w:t>favor</w:t>
      </w:r>
      <w:r w:rsidR="0070440A" w:rsidRPr="005B5DCA">
        <w:rPr>
          <w:rFonts w:cstheme="minorHAnsi"/>
          <w:sz w:val="30"/>
          <w:szCs w:val="30"/>
          <w:shd w:val="clear" w:color="auto" w:fill="FFFFFF"/>
        </w:rPr>
        <w:t xml:space="preserve"> from </w:t>
      </w:r>
      <w:r w:rsidR="00105F7E" w:rsidRPr="005B5DCA">
        <w:rPr>
          <w:rFonts w:cstheme="minorHAnsi"/>
          <w:sz w:val="30"/>
          <w:szCs w:val="30"/>
          <w:shd w:val="clear" w:color="auto" w:fill="FFFFFF"/>
        </w:rPr>
        <w:t>God when</w:t>
      </w:r>
      <w:r w:rsidR="0070440A" w:rsidRPr="005B5DCA">
        <w:rPr>
          <w:rFonts w:cstheme="minorHAnsi"/>
          <w:sz w:val="30"/>
          <w:szCs w:val="30"/>
          <w:shd w:val="clear" w:color="auto" w:fill="FFFFFF"/>
        </w:rPr>
        <w:t xml:space="preserve"> these </w:t>
      </w:r>
      <w:r w:rsidR="00850E1C" w:rsidRPr="005B5DCA">
        <w:rPr>
          <w:rFonts w:cstheme="minorHAnsi"/>
          <w:sz w:val="30"/>
          <w:szCs w:val="30"/>
          <w:shd w:val="clear" w:color="auto" w:fill="FFFFFF"/>
        </w:rPr>
        <w:t>instan</w:t>
      </w:r>
      <w:r w:rsidR="000E2F01" w:rsidRPr="005B5DCA">
        <w:rPr>
          <w:rFonts w:cstheme="minorHAnsi"/>
          <w:sz w:val="30"/>
          <w:szCs w:val="30"/>
          <w:shd w:val="clear" w:color="auto" w:fill="FFFFFF"/>
        </w:rPr>
        <w:t>ce</w:t>
      </w:r>
      <w:r w:rsidR="00850E1C" w:rsidRPr="005B5DCA">
        <w:rPr>
          <w:rFonts w:cstheme="minorHAnsi"/>
          <w:sz w:val="30"/>
          <w:szCs w:val="30"/>
          <w:shd w:val="clear" w:color="auto" w:fill="FFFFFF"/>
        </w:rPr>
        <w:t>s</w:t>
      </w:r>
      <w:r w:rsidR="0070440A" w:rsidRPr="005B5DCA">
        <w:rPr>
          <w:rFonts w:cstheme="minorHAnsi"/>
          <w:sz w:val="30"/>
          <w:szCs w:val="30"/>
          <w:shd w:val="clear" w:color="auto" w:fill="FFFFFF"/>
        </w:rPr>
        <w:t xml:space="preserve"> occur. </w:t>
      </w:r>
      <w:r w:rsidR="009B47DA" w:rsidRPr="005B5DCA">
        <w:rPr>
          <w:rFonts w:cstheme="minorHAnsi"/>
          <w:sz w:val="30"/>
          <w:szCs w:val="30"/>
          <w:shd w:val="clear" w:color="auto" w:fill="FFFFFF"/>
        </w:rPr>
        <w:t xml:space="preserve">One of God’s characteristics </w:t>
      </w:r>
      <w:r w:rsidRPr="005B5DCA">
        <w:rPr>
          <w:rFonts w:cstheme="minorHAnsi"/>
          <w:sz w:val="30"/>
          <w:szCs w:val="30"/>
          <w:shd w:val="clear" w:color="auto" w:fill="FFFFFF"/>
        </w:rPr>
        <w:t xml:space="preserve">is </w:t>
      </w:r>
      <w:r w:rsidR="000E2F01" w:rsidRPr="005B5DCA">
        <w:rPr>
          <w:rFonts w:cstheme="minorHAnsi"/>
          <w:sz w:val="30"/>
          <w:szCs w:val="30"/>
          <w:shd w:val="clear" w:color="auto" w:fill="FFFFFF"/>
        </w:rPr>
        <w:t>demonstrated</w:t>
      </w:r>
      <w:r w:rsidRPr="005B5DCA">
        <w:rPr>
          <w:rFonts w:cstheme="minorHAnsi"/>
          <w:sz w:val="30"/>
          <w:szCs w:val="30"/>
          <w:shd w:val="clear" w:color="auto" w:fill="FFFFFF"/>
        </w:rPr>
        <w:t xml:space="preserve"> in the </w:t>
      </w:r>
      <w:r w:rsidR="000E2F01" w:rsidRPr="005B5DCA">
        <w:rPr>
          <w:rFonts w:cstheme="minorHAnsi"/>
          <w:sz w:val="30"/>
          <w:szCs w:val="30"/>
          <w:shd w:val="clear" w:color="auto" w:fill="FFFFFF"/>
        </w:rPr>
        <w:t>redemption</w:t>
      </w:r>
      <w:r w:rsidRPr="005B5DCA">
        <w:rPr>
          <w:rFonts w:cstheme="minorHAnsi"/>
          <w:sz w:val="30"/>
          <w:szCs w:val="30"/>
          <w:shd w:val="clear" w:color="auto" w:fill="FFFFFF"/>
        </w:rPr>
        <w:t xml:space="preserve"> of </w:t>
      </w:r>
      <w:r w:rsidR="00EA0F46" w:rsidRPr="005B5DCA">
        <w:rPr>
          <w:rFonts w:cstheme="minorHAnsi"/>
          <w:sz w:val="30"/>
          <w:szCs w:val="30"/>
          <w:shd w:val="clear" w:color="auto" w:fill="FFFFFF"/>
        </w:rPr>
        <w:t xml:space="preserve">all </w:t>
      </w:r>
      <w:r w:rsidRPr="005B5DCA">
        <w:rPr>
          <w:rFonts w:cstheme="minorHAnsi"/>
          <w:sz w:val="30"/>
          <w:szCs w:val="30"/>
          <w:shd w:val="clear" w:color="auto" w:fill="FFFFFF"/>
        </w:rPr>
        <w:t>sinners</w:t>
      </w:r>
      <w:r w:rsidR="009B47DA" w:rsidRPr="005B5DCA">
        <w:rPr>
          <w:rFonts w:cstheme="minorHAnsi"/>
          <w:sz w:val="30"/>
          <w:szCs w:val="30"/>
          <w:shd w:val="clear" w:color="auto" w:fill="FFFFFF"/>
        </w:rPr>
        <w:t xml:space="preserve"> because</w:t>
      </w:r>
      <w:r w:rsidR="002F15F2" w:rsidRPr="005B5DCA">
        <w:rPr>
          <w:rFonts w:cstheme="minorHAnsi"/>
          <w:sz w:val="30"/>
          <w:szCs w:val="30"/>
        </w:rPr>
        <w:t xml:space="preserve"> even the non-believer receives grace from God.</w:t>
      </w:r>
    </w:p>
    <w:p w14:paraId="74656F73" w14:textId="77777777" w:rsidR="00656703" w:rsidRPr="005B5DCA" w:rsidRDefault="00656703" w:rsidP="00036E21">
      <w:pPr>
        <w:spacing w:line="240" w:lineRule="auto"/>
        <w:contextualSpacing/>
        <w:jc w:val="both"/>
        <w:rPr>
          <w:rFonts w:cstheme="minorHAnsi"/>
          <w:sz w:val="30"/>
          <w:szCs w:val="30"/>
        </w:rPr>
      </w:pPr>
    </w:p>
    <w:p w14:paraId="005A581F" w14:textId="06D75DFB" w:rsidR="00C938BF" w:rsidRPr="005B5DCA" w:rsidRDefault="00EF195A" w:rsidP="00036E21">
      <w:pPr>
        <w:spacing w:line="240" w:lineRule="auto"/>
        <w:contextualSpacing/>
        <w:jc w:val="both"/>
        <w:rPr>
          <w:rFonts w:cstheme="minorHAnsi"/>
          <w:sz w:val="30"/>
          <w:szCs w:val="30"/>
        </w:rPr>
      </w:pPr>
      <w:r w:rsidRPr="005B5DCA">
        <w:rPr>
          <w:rFonts w:cstheme="minorHAnsi"/>
          <w:sz w:val="30"/>
          <w:szCs w:val="30"/>
        </w:rPr>
        <w:t>Why didn’t God just set His grace aside for those who believe in Him</w:t>
      </w:r>
      <w:r w:rsidR="00015A81" w:rsidRPr="005B5DCA">
        <w:rPr>
          <w:rFonts w:cstheme="minorHAnsi"/>
          <w:sz w:val="30"/>
          <w:szCs w:val="30"/>
        </w:rPr>
        <w:t xml:space="preserve">? Well, that would mean none of us would be alive. We are not </w:t>
      </w:r>
      <w:r w:rsidR="009B47DA" w:rsidRPr="005B5DCA">
        <w:rPr>
          <w:rFonts w:cstheme="minorHAnsi"/>
          <w:sz w:val="30"/>
          <w:szCs w:val="30"/>
        </w:rPr>
        <w:t>born</w:t>
      </w:r>
      <w:r w:rsidR="00015A81" w:rsidRPr="005B5DCA">
        <w:rPr>
          <w:rFonts w:cstheme="minorHAnsi"/>
          <w:sz w:val="30"/>
          <w:szCs w:val="30"/>
        </w:rPr>
        <w:t xml:space="preserve"> into believing in the existence of God</w:t>
      </w:r>
      <w:r w:rsidR="00233222" w:rsidRPr="005B5DCA">
        <w:rPr>
          <w:rFonts w:cstheme="minorHAnsi"/>
          <w:sz w:val="30"/>
          <w:szCs w:val="30"/>
        </w:rPr>
        <w:t xml:space="preserve">. We come to believe in Him in </w:t>
      </w:r>
      <w:r w:rsidR="00105F7E" w:rsidRPr="005B5DCA">
        <w:rPr>
          <w:rFonts w:cstheme="minorHAnsi"/>
          <w:sz w:val="30"/>
          <w:szCs w:val="30"/>
        </w:rPr>
        <w:t>many ways</w:t>
      </w:r>
      <w:r w:rsidR="00D857C2" w:rsidRPr="005B5DCA">
        <w:rPr>
          <w:rFonts w:cstheme="minorHAnsi"/>
          <w:sz w:val="30"/>
          <w:szCs w:val="30"/>
        </w:rPr>
        <w:t>,</w:t>
      </w:r>
      <w:r w:rsidR="00233222" w:rsidRPr="005B5DCA">
        <w:rPr>
          <w:rFonts w:cstheme="minorHAnsi"/>
          <w:sz w:val="30"/>
          <w:szCs w:val="30"/>
        </w:rPr>
        <w:t xml:space="preserve"> and we are </w:t>
      </w:r>
      <w:r w:rsidRPr="005B5DCA">
        <w:rPr>
          <w:rFonts w:cstheme="minorHAnsi"/>
          <w:sz w:val="30"/>
          <w:szCs w:val="30"/>
        </w:rPr>
        <w:t xml:space="preserve">saved through the blood of </w:t>
      </w:r>
      <w:r w:rsidR="00105F7E" w:rsidRPr="005B5DCA">
        <w:rPr>
          <w:rFonts w:cstheme="minorHAnsi"/>
          <w:sz w:val="30"/>
          <w:szCs w:val="30"/>
        </w:rPr>
        <w:t>Jesus Christ if</w:t>
      </w:r>
      <w:r w:rsidRPr="005B5DCA">
        <w:rPr>
          <w:rFonts w:cstheme="minorHAnsi"/>
          <w:sz w:val="30"/>
          <w:szCs w:val="30"/>
        </w:rPr>
        <w:t xml:space="preserve"> we accept Him as our Lord and Savior. </w:t>
      </w:r>
      <w:r w:rsidR="00105F7E" w:rsidRPr="005B5DCA">
        <w:rPr>
          <w:rFonts w:cstheme="minorHAnsi"/>
          <w:sz w:val="30"/>
          <w:szCs w:val="30"/>
        </w:rPr>
        <w:t>So,</w:t>
      </w:r>
      <w:r w:rsidRPr="005B5DCA">
        <w:rPr>
          <w:rFonts w:cstheme="minorHAnsi"/>
          <w:sz w:val="30"/>
          <w:szCs w:val="30"/>
        </w:rPr>
        <w:t xml:space="preserve"> grace is necessary for </w:t>
      </w:r>
      <w:r w:rsidR="00105F7E" w:rsidRPr="005B5DCA">
        <w:rPr>
          <w:rFonts w:cstheme="minorHAnsi"/>
          <w:sz w:val="30"/>
          <w:szCs w:val="30"/>
        </w:rPr>
        <w:t>all</w:t>
      </w:r>
      <w:r w:rsidRPr="005B5DCA">
        <w:rPr>
          <w:rFonts w:cstheme="minorHAnsi"/>
          <w:sz w:val="30"/>
          <w:szCs w:val="30"/>
        </w:rPr>
        <w:t xml:space="preserve"> our survival here on Earth</w:t>
      </w:r>
      <w:r w:rsidR="00D44362" w:rsidRPr="005B5DCA">
        <w:rPr>
          <w:rFonts w:cstheme="minorHAnsi"/>
          <w:sz w:val="30"/>
          <w:szCs w:val="30"/>
        </w:rPr>
        <w:t xml:space="preserve">, lest </w:t>
      </w:r>
      <w:r w:rsidR="0009064A" w:rsidRPr="005B5DCA">
        <w:rPr>
          <w:rFonts w:cstheme="minorHAnsi"/>
          <w:sz w:val="30"/>
          <w:szCs w:val="30"/>
        </w:rPr>
        <w:t>many</w:t>
      </w:r>
      <w:r w:rsidR="00D44362" w:rsidRPr="005B5DCA">
        <w:rPr>
          <w:rFonts w:cstheme="minorHAnsi"/>
          <w:sz w:val="30"/>
          <w:szCs w:val="30"/>
        </w:rPr>
        <w:t xml:space="preserve"> perish without ever having an opportunity to receive salvation.</w:t>
      </w:r>
    </w:p>
    <w:p w14:paraId="085652A5" w14:textId="77777777" w:rsidR="00656703" w:rsidRPr="005B5DCA" w:rsidRDefault="00656703" w:rsidP="00036E21">
      <w:pPr>
        <w:spacing w:line="240" w:lineRule="auto"/>
        <w:contextualSpacing/>
        <w:jc w:val="both"/>
        <w:rPr>
          <w:rFonts w:cstheme="minorHAnsi"/>
          <w:sz w:val="30"/>
          <w:szCs w:val="30"/>
        </w:rPr>
      </w:pPr>
    </w:p>
    <w:p w14:paraId="0D800574" w14:textId="3630B884" w:rsidR="00811ECB" w:rsidRPr="005B5DCA" w:rsidRDefault="00EF195A" w:rsidP="00036E21">
      <w:pPr>
        <w:spacing w:line="240" w:lineRule="auto"/>
        <w:contextualSpacing/>
        <w:jc w:val="both"/>
        <w:rPr>
          <w:rFonts w:cstheme="minorHAnsi"/>
          <w:spacing w:val="7"/>
          <w:sz w:val="30"/>
          <w:szCs w:val="30"/>
          <w:shd w:val="clear" w:color="auto" w:fill="FFFFFF"/>
        </w:rPr>
      </w:pPr>
      <w:r w:rsidRPr="005B5DCA">
        <w:rPr>
          <w:rFonts w:cstheme="minorHAnsi"/>
          <w:sz w:val="30"/>
          <w:szCs w:val="30"/>
        </w:rPr>
        <w:t xml:space="preserve">God’s grace to us </w:t>
      </w:r>
      <w:r w:rsidR="0009064A" w:rsidRPr="005B5DCA">
        <w:rPr>
          <w:rFonts w:cstheme="minorHAnsi"/>
          <w:sz w:val="30"/>
          <w:szCs w:val="30"/>
        </w:rPr>
        <w:t>differs from</w:t>
      </w:r>
      <w:r w:rsidRPr="005B5DCA">
        <w:rPr>
          <w:rFonts w:cstheme="minorHAnsi"/>
          <w:sz w:val="30"/>
          <w:szCs w:val="30"/>
        </w:rPr>
        <w:t xml:space="preserve"> the grace we extend to others. </w:t>
      </w:r>
      <w:r w:rsidR="00B12A39" w:rsidRPr="005B5DCA">
        <w:rPr>
          <w:rFonts w:cstheme="minorHAnsi"/>
          <w:spacing w:val="7"/>
          <w:sz w:val="30"/>
          <w:szCs w:val="30"/>
          <w:shd w:val="clear" w:color="auto" w:fill="FFFFFF"/>
        </w:rPr>
        <w:t xml:space="preserve">We go wrong by setting restrictions or </w:t>
      </w:r>
      <w:r w:rsidR="00076D1F" w:rsidRPr="005B5DCA">
        <w:rPr>
          <w:rFonts w:cstheme="minorHAnsi"/>
          <w:spacing w:val="7"/>
          <w:sz w:val="30"/>
          <w:szCs w:val="30"/>
          <w:shd w:val="clear" w:color="auto" w:fill="FFFFFF"/>
        </w:rPr>
        <w:t xml:space="preserve">may even </w:t>
      </w:r>
      <w:r w:rsidR="00B12A39" w:rsidRPr="005B5DCA">
        <w:rPr>
          <w:rFonts w:cstheme="minorHAnsi"/>
          <w:spacing w:val="7"/>
          <w:sz w:val="30"/>
          <w:szCs w:val="30"/>
          <w:shd w:val="clear" w:color="auto" w:fill="FFFFFF"/>
        </w:rPr>
        <w:t xml:space="preserve">have </w:t>
      </w:r>
      <w:r w:rsidR="00076D1F" w:rsidRPr="005B5DCA">
        <w:rPr>
          <w:rFonts w:cstheme="minorHAnsi"/>
          <w:spacing w:val="7"/>
          <w:sz w:val="30"/>
          <w:szCs w:val="30"/>
          <w:shd w:val="clear" w:color="auto" w:fill="FFFFFF"/>
        </w:rPr>
        <w:t xml:space="preserve">an </w:t>
      </w:r>
      <w:r w:rsidR="00B12A39" w:rsidRPr="005B5DCA">
        <w:rPr>
          <w:rFonts w:cstheme="minorHAnsi"/>
          <w:spacing w:val="7"/>
          <w:sz w:val="30"/>
          <w:szCs w:val="30"/>
          <w:shd w:val="clear" w:color="auto" w:fill="FFFFFF"/>
        </w:rPr>
        <w:t>ulterior motive for extending grace.</w:t>
      </w:r>
      <w:r w:rsidR="0030092E" w:rsidRPr="005B5DCA">
        <w:rPr>
          <w:rFonts w:cstheme="minorHAnsi"/>
          <w:spacing w:val="7"/>
          <w:sz w:val="30"/>
          <w:szCs w:val="30"/>
          <w:shd w:val="clear" w:color="auto" w:fill="FFFFFF"/>
        </w:rPr>
        <w:t xml:space="preserve"> </w:t>
      </w:r>
      <w:r w:rsidR="004B7208" w:rsidRPr="005B5DCA">
        <w:rPr>
          <w:rFonts w:cstheme="minorHAnsi"/>
          <w:spacing w:val="7"/>
          <w:sz w:val="30"/>
          <w:szCs w:val="30"/>
          <w:shd w:val="clear" w:color="auto" w:fill="FFFFFF"/>
        </w:rPr>
        <w:t>We</w:t>
      </w:r>
      <w:r w:rsidR="0030092E" w:rsidRPr="005B5DCA">
        <w:rPr>
          <w:rFonts w:cstheme="minorHAnsi"/>
          <w:spacing w:val="7"/>
          <w:sz w:val="30"/>
          <w:szCs w:val="30"/>
          <w:shd w:val="clear" w:color="auto" w:fill="FFFFFF"/>
        </w:rPr>
        <w:t xml:space="preserve"> are broken, lost, and sinful</w:t>
      </w:r>
      <w:r w:rsidR="00B862F3" w:rsidRPr="005B5DCA">
        <w:rPr>
          <w:rFonts w:cstheme="minorHAnsi"/>
          <w:spacing w:val="7"/>
          <w:sz w:val="30"/>
          <w:szCs w:val="30"/>
          <w:shd w:val="clear" w:color="auto" w:fill="FFFFFF"/>
        </w:rPr>
        <w:t>, so our</w:t>
      </w:r>
      <w:r w:rsidR="0030092E" w:rsidRPr="005B5DCA">
        <w:rPr>
          <w:rFonts w:cstheme="minorHAnsi"/>
          <w:spacing w:val="7"/>
          <w:sz w:val="30"/>
          <w:szCs w:val="30"/>
          <w:shd w:val="clear" w:color="auto" w:fill="FFFFFF"/>
        </w:rPr>
        <w:t xml:space="preserve"> </w:t>
      </w:r>
      <w:r w:rsidR="00D857C2" w:rsidRPr="005B5DCA">
        <w:rPr>
          <w:rFonts w:cstheme="minorHAnsi"/>
          <w:spacing w:val="7"/>
          <w:sz w:val="30"/>
          <w:szCs w:val="30"/>
          <w:shd w:val="clear" w:color="auto" w:fill="FFFFFF"/>
        </w:rPr>
        <w:t>dignity</w:t>
      </w:r>
      <w:r w:rsidR="0030092E" w:rsidRPr="005B5DCA">
        <w:rPr>
          <w:rFonts w:cstheme="minorHAnsi"/>
          <w:spacing w:val="7"/>
          <w:sz w:val="30"/>
          <w:szCs w:val="30"/>
          <w:shd w:val="clear" w:color="auto" w:fill="FFFFFF"/>
        </w:rPr>
        <w:t xml:space="preserve"> </w:t>
      </w:r>
      <w:r w:rsidR="00B862F3" w:rsidRPr="005B5DCA">
        <w:rPr>
          <w:rFonts w:cstheme="minorHAnsi"/>
          <w:spacing w:val="7"/>
          <w:sz w:val="30"/>
          <w:szCs w:val="30"/>
          <w:shd w:val="clear" w:color="auto" w:fill="FFFFFF"/>
        </w:rPr>
        <w:t xml:space="preserve">cannot </w:t>
      </w:r>
      <w:r w:rsidR="0030092E" w:rsidRPr="005B5DCA">
        <w:rPr>
          <w:rFonts w:cstheme="minorHAnsi"/>
          <w:spacing w:val="7"/>
          <w:sz w:val="30"/>
          <w:szCs w:val="30"/>
          <w:shd w:val="clear" w:color="auto" w:fill="FFFFFF"/>
        </w:rPr>
        <w:t>compare to God’s grace.</w:t>
      </w:r>
    </w:p>
    <w:p w14:paraId="50D03DB5" w14:textId="77777777" w:rsidR="0097372A" w:rsidRPr="005B5DCA" w:rsidRDefault="0097372A" w:rsidP="00036E21">
      <w:pPr>
        <w:spacing w:line="240" w:lineRule="auto"/>
        <w:contextualSpacing/>
        <w:jc w:val="both"/>
        <w:rPr>
          <w:rFonts w:cstheme="minorHAnsi"/>
          <w:spacing w:val="7"/>
          <w:sz w:val="30"/>
          <w:szCs w:val="30"/>
          <w:shd w:val="clear" w:color="auto" w:fill="FFFFFF"/>
        </w:rPr>
      </w:pPr>
    </w:p>
    <w:p w14:paraId="08D227D2" w14:textId="32FFFB08" w:rsidR="00306CE7" w:rsidRPr="005B5DCA" w:rsidRDefault="00EF195A" w:rsidP="00036E21">
      <w:pPr>
        <w:spacing w:line="240" w:lineRule="auto"/>
        <w:contextualSpacing/>
        <w:jc w:val="both"/>
        <w:rPr>
          <w:rFonts w:cstheme="minorHAnsi"/>
          <w:spacing w:val="7"/>
          <w:sz w:val="30"/>
          <w:szCs w:val="30"/>
          <w:shd w:val="clear" w:color="auto" w:fill="FFFFFF"/>
        </w:rPr>
      </w:pPr>
      <w:r w:rsidRPr="005B5DCA">
        <w:rPr>
          <w:rFonts w:cstheme="minorHAnsi"/>
          <w:spacing w:val="7"/>
          <w:sz w:val="30"/>
          <w:szCs w:val="30"/>
          <w:shd w:val="clear" w:color="auto" w:fill="FFFFFF"/>
        </w:rPr>
        <w:t xml:space="preserve">God has displayed His grace by saving </w:t>
      </w:r>
      <w:r w:rsidR="00105F7E" w:rsidRPr="005B5DCA">
        <w:rPr>
          <w:rFonts w:cstheme="minorHAnsi"/>
          <w:spacing w:val="7"/>
          <w:sz w:val="30"/>
          <w:szCs w:val="30"/>
          <w:shd w:val="clear" w:color="auto" w:fill="FFFFFF"/>
        </w:rPr>
        <w:t>us because</w:t>
      </w:r>
      <w:r w:rsidRPr="005B5DCA">
        <w:rPr>
          <w:rFonts w:cstheme="minorHAnsi"/>
          <w:spacing w:val="7"/>
          <w:sz w:val="30"/>
          <w:szCs w:val="30"/>
          <w:shd w:val="clear" w:color="auto" w:fill="FFFFFF"/>
        </w:rPr>
        <w:t xml:space="preserve"> we cannot save ourselves. We will not have to face </w:t>
      </w:r>
      <w:r w:rsidR="005266D8" w:rsidRPr="005B5DCA">
        <w:rPr>
          <w:rFonts w:cstheme="minorHAnsi"/>
          <w:spacing w:val="7"/>
          <w:sz w:val="30"/>
          <w:szCs w:val="30"/>
          <w:shd w:val="clear" w:color="auto" w:fill="FFFFFF"/>
        </w:rPr>
        <w:t xml:space="preserve">agony and suffering in Hell. Jesus took the painful </w:t>
      </w:r>
      <w:r w:rsidR="00105F7E" w:rsidRPr="005B5DCA">
        <w:rPr>
          <w:rFonts w:cstheme="minorHAnsi"/>
          <w:spacing w:val="7"/>
          <w:sz w:val="30"/>
          <w:szCs w:val="30"/>
          <w:shd w:val="clear" w:color="auto" w:fill="FFFFFF"/>
        </w:rPr>
        <w:t>death,</w:t>
      </w:r>
      <w:r w:rsidR="005266D8" w:rsidRPr="005B5DCA">
        <w:rPr>
          <w:rFonts w:cstheme="minorHAnsi"/>
          <w:spacing w:val="7"/>
          <w:sz w:val="30"/>
          <w:szCs w:val="30"/>
          <w:shd w:val="clear" w:color="auto" w:fill="FFFFFF"/>
        </w:rPr>
        <w:t xml:space="preserve"> so we </w:t>
      </w:r>
      <w:r w:rsidR="00693D26" w:rsidRPr="005B5DCA">
        <w:rPr>
          <w:rFonts w:cstheme="minorHAnsi"/>
          <w:spacing w:val="7"/>
          <w:sz w:val="30"/>
          <w:szCs w:val="30"/>
          <w:shd w:val="clear" w:color="auto" w:fill="FFFFFF"/>
        </w:rPr>
        <w:t>don't have to. And because of His action</w:t>
      </w:r>
      <w:r w:rsidR="005C43F3" w:rsidRPr="005B5DCA">
        <w:rPr>
          <w:rFonts w:cstheme="minorHAnsi"/>
          <w:spacing w:val="7"/>
          <w:sz w:val="30"/>
          <w:szCs w:val="30"/>
          <w:shd w:val="clear" w:color="auto" w:fill="FFFFFF"/>
        </w:rPr>
        <w:t>s</w:t>
      </w:r>
      <w:r w:rsidR="00693D26" w:rsidRPr="005B5DCA">
        <w:rPr>
          <w:rFonts w:cstheme="minorHAnsi"/>
          <w:spacing w:val="7"/>
          <w:sz w:val="30"/>
          <w:szCs w:val="30"/>
          <w:shd w:val="clear" w:color="auto" w:fill="FFFFFF"/>
        </w:rPr>
        <w:t>, we have been reconciled unto God</w:t>
      </w:r>
      <w:r w:rsidR="00D857C2" w:rsidRPr="005B5DCA">
        <w:rPr>
          <w:rFonts w:cstheme="minorHAnsi"/>
          <w:spacing w:val="7"/>
          <w:sz w:val="30"/>
          <w:szCs w:val="30"/>
          <w:shd w:val="clear" w:color="auto" w:fill="FFFFFF"/>
        </w:rPr>
        <w:t>,</w:t>
      </w:r>
      <w:r w:rsidR="00693D26" w:rsidRPr="005B5DCA">
        <w:rPr>
          <w:rFonts w:cstheme="minorHAnsi"/>
          <w:spacing w:val="7"/>
          <w:sz w:val="30"/>
          <w:szCs w:val="30"/>
          <w:shd w:val="clear" w:color="auto" w:fill="FFFFFF"/>
        </w:rPr>
        <w:t xml:space="preserve"> and </w:t>
      </w:r>
      <w:r w:rsidR="005C43F3" w:rsidRPr="005B5DCA">
        <w:rPr>
          <w:rFonts w:cstheme="minorHAnsi"/>
          <w:spacing w:val="7"/>
          <w:sz w:val="30"/>
          <w:szCs w:val="30"/>
          <w:shd w:val="clear" w:color="auto" w:fill="FFFFFF"/>
        </w:rPr>
        <w:t xml:space="preserve">we </w:t>
      </w:r>
      <w:r w:rsidR="00693D26" w:rsidRPr="005B5DCA">
        <w:rPr>
          <w:rFonts w:cstheme="minorHAnsi"/>
          <w:spacing w:val="7"/>
          <w:sz w:val="30"/>
          <w:szCs w:val="30"/>
          <w:shd w:val="clear" w:color="auto" w:fill="FFFFFF"/>
        </w:rPr>
        <w:t>will go to Heaven.</w:t>
      </w:r>
    </w:p>
    <w:p w14:paraId="77AA32C4" w14:textId="77777777" w:rsidR="00656703" w:rsidRPr="005B5DCA" w:rsidRDefault="00656703" w:rsidP="00036E21">
      <w:pPr>
        <w:spacing w:line="240" w:lineRule="auto"/>
        <w:contextualSpacing/>
        <w:jc w:val="both"/>
        <w:rPr>
          <w:rFonts w:cstheme="minorHAnsi"/>
          <w:sz w:val="30"/>
          <w:szCs w:val="30"/>
        </w:rPr>
      </w:pPr>
    </w:p>
    <w:p w14:paraId="4D67D0C8" w14:textId="6B3CEA35" w:rsidR="009B06F0" w:rsidRPr="005B5DCA" w:rsidRDefault="00EF195A" w:rsidP="00036E21">
      <w:pPr>
        <w:shd w:val="clear" w:color="auto" w:fill="FFFFFF"/>
        <w:spacing w:before="100" w:beforeAutospacing="1" w:after="100" w:afterAutospacing="1" w:line="240" w:lineRule="auto"/>
        <w:contextualSpacing/>
        <w:jc w:val="both"/>
        <w:rPr>
          <w:rFonts w:eastAsia="Times New Roman" w:cstheme="minorHAnsi"/>
          <w:spacing w:val="7"/>
          <w:sz w:val="30"/>
          <w:szCs w:val="30"/>
        </w:rPr>
      </w:pPr>
      <w:r w:rsidRPr="005B5DCA">
        <w:rPr>
          <w:rFonts w:eastAsia="Times New Roman" w:cstheme="minorHAnsi"/>
          <w:spacing w:val="7"/>
          <w:sz w:val="30"/>
          <w:szCs w:val="30"/>
        </w:rPr>
        <w:t xml:space="preserve">But what about the </w:t>
      </w:r>
      <w:r w:rsidR="00694F65" w:rsidRPr="005B5DCA">
        <w:rPr>
          <w:rFonts w:eastAsia="Times New Roman" w:cstheme="minorHAnsi"/>
          <w:spacing w:val="7"/>
          <w:sz w:val="30"/>
          <w:szCs w:val="30"/>
        </w:rPr>
        <w:t>more straightforward</w:t>
      </w:r>
      <w:r w:rsidRPr="005B5DCA">
        <w:rPr>
          <w:rFonts w:eastAsia="Times New Roman" w:cstheme="minorHAnsi"/>
          <w:spacing w:val="7"/>
          <w:sz w:val="30"/>
          <w:szCs w:val="30"/>
        </w:rPr>
        <w:t xml:space="preserve"> ways God has extended </w:t>
      </w:r>
      <w:r w:rsidR="003C34A9" w:rsidRPr="005B5DCA">
        <w:rPr>
          <w:rFonts w:eastAsia="Times New Roman" w:cstheme="minorHAnsi"/>
          <w:spacing w:val="7"/>
          <w:sz w:val="30"/>
          <w:szCs w:val="30"/>
        </w:rPr>
        <w:t>g</w:t>
      </w:r>
      <w:r w:rsidR="000157E1" w:rsidRPr="005B5DCA">
        <w:rPr>
          <w:rFonts w:eastAsia="Times New Roman" w:cstheme="minorHAnsi"/>
          <w:spacing w:val="7"/>
          <w:sz w:val="30"/>
          <w:szCs w:val="30"/>
        </w:rPr>
        <w:t>race to us</w:t>
      </w:r>
      <w:r w:rsidR="00664583" w:rsidRPr="005B5DCA">
        <w:rPr>
          <w:rFonts w:eastAsia="Times New Roman" w:cstheme="minorHAnsi"/>
          <w:spacing w:val="7"/>
          <w:sz w:val="30"/>
          <w:szCs w:val="30"/>
        </w:rPr>
        <w:t>?</w:t>
      </w:r>
      <w:r w:rsidR="000157E1" w:rsidRPr="005B5DCA">
        <w:rPr>
          <w:rFonts w:eastAsia="Times New Roman" w:cstheme="minorHAnsi"/>
          <w:spacing w:val="7"/>
          <w:sz w:val="30"/>
          <w:szCs w:val="30"/>
        </w:rPr>
        <w:t xml:space="preserve"> He gave us our </w:t>
      </w:r>
      <w:r w:rsidR="00664583" w:rsidRPr="005B5DCA">
        <w:rPr>
          <w:rFonts w:eastAsia="Times New Roman" w:cstheme="minorHAnsi"/>
          <w:spacing w:val="7"/>
          <w:sz w:val="30"/>
          <w:szCs w:val="30"/>
        </w:rPr>
        <w:t>spouses</w:t>
      </w:r>
      <w:r w:rsidR="000157E1" w:rsidRPr="005B5DCA">
        <w:rPr>
          <w:rFonts w:eastAsia="Times New Roman" w:cstheme="minorHAnsi"/>
          <w:spacing w:val="7"/>
          <w:sz w:val="30"/>
          <w:szCs w:val="30"/>
        </w:rPr>
        <w:t xml:space="preserve"> and children.</w:t>
      </w:r>
      <w:r w:rsidR="003349C0" w:rsidRPr="005B5DCA">
        <w:rPr>
          <w:rFonts w:eastAsia="Times New Roman" w:cstheme="minorHAnsi"/>
          <w:spacing w:val="7"/>
          <w:sz w:val="30"/>
          <w:szCs w:val="30"/>
        </w:rPr>
        <w:t xml:space="preserve"> </w:t>
      </w:r>
      <w:r w:rsidR="00694F65" w:rsidRPr="005B5DCA">
        <w:rPr>
          <w:rFonts w:eastAsia="Times New Roman" w:cstheme="minorHAnsi"/>
          <w:spacing w:val="7"/>
          <w:sz w:val="30"/>
          <w:szCs w:val="30"/>
        </w:rPr>
        <w:t>God</w:t>
      </w:r>
      <w:r w:rsidR="003349C0" w:rsidRPr="005B5DCA">
        <w:rPr>
          <w:rFonts w:eastAsia="Times New Roman" w:cstheme="minorHAnsi"/>
          <w:spacing w:val="7"/>
          <w:sz w:val="30"/>
          <w:szCs w:val="30"/>
        </w:rPr>
        <w:t xml:space="preserve"> did not give up on us, even when we </w:t>
      </w:r>
      <w:r w:rsidR="00F10972" w:rsidRPr="005B5DCA">
        <w:rPr>
          <w:rFonts w:eastAsia="Times New Roman" w:cstheme="minorHAnsi"/>
          <w:spacing w:val="7"/>
          <w:sz w:val="30"/>
          <w:szCs w:val="30"/>
        </w:rPr>
        <w:t>“snubbed”</w:t>
      </w:r>
      <w:r w:rsidR="003349C0" w:rsidRPr="005B5DCA">
        <w:rPr>
          <w:rFonts w:eastAsia="Times New Roman" w:cstheme="minorHAnsi"/>
          <w:spacing w:val="7"/>
          <w:sz w:val="30"/>
          <w:szCs w:val="30"/>
        </w:rPr>
        <w:t xml:space="preserve"> Him</w:t>
      </w:r>
      <w:r w:rsidR="00F10972" w:rsidRPr="005B5DCA">
        <w:rPr>
          <w:rFonts w:eastAsia="Times New Roman" w:cstheme="minorHAnsi"/>
          <w:spacing w:val="7"/>
          <w:sz w:val="30"/>
          <w:szCs w:val="30"/>
        </w:rPr>
        <w:t xml:space="preserve"> time after time.</w:t>
      </w:r>
      <w:r w:rsidR="002E1523" w:rsidRPr="005B5DCA">
        <w:rPr>
          <w:rFonts w:eastAsia="Times New Roman" w:cstheme="minorHAnsi"/>
          <w:spacing w:val="7"/>
          <w:sz w:val="30"/>
          <w:szCs w:val="30"/>
        </w:rPr>
        <w:t xml:space="preserve"> He either spared us or </w:t>
      </w:r>
      <w:r w:rsidR="002E1523" w:rsidRPr="005B5DCA">
        <w:rPr>
          <w:rFonts w:eastAsia="Times New Roman" w:cstheme="minorHAnsi"/>
          <w:spacing w:val="7"/>
          <w:sz w:val="30"/>
          <w:szCs w:val="30"/>
        </w:rPr>
        <w:lastRenderedPageBreak/>
        <w:t>saved us from abuse.</w:t>
      </w:r>
      <w:r w:rsidR="00E61FDE" w:rsidRPr="005B5DCA">
        <w:rPr>
          <w:rFonts w:eastAsia="Times New Roman" w:cstheme="minorHAnsi"/>
          <w:spacing w:val="7"/>
          <w:sz w:val="30"/>
          <w:szCs w:val="30"/>
        </w:rPr>
        <w:t xml:space="preserve"> </w:t>
      </w:r>
      <w:r w:rsidR="00425750" w:rsidRPr="005B5DCA">
        <w:rPr>
          <w:rFonts w:eastAsia="Times New Roman" w:cstheme="minorHAnsi"/>
          <w:spacing w:val="7"/>
          <w:sz w:val="30"/>
          <w:szCs w:val="30"/>
        </w:rPr>
        <w:t>God</w:t>
      </w:r>
      <w:r w:rsidR="00E61FDE" w:rsidRPr="005B5DCA">
        <w:rPr>
          <w:rFonts w:eastAsia="Times New Roman" w:cstheme="minorHAnsi"/>
          <w:spacing w:val="7"/>
          <w:sz w:val="30"/>
          <w:szCs w:val="30"/>
        </w:rPr>
        <w:t xml:space="preserve"> gave us a vehicle to help us </w:t>
      </w:r>
      <w:r w:rsidR="00425750" w:rsidRPr="005B5DCA">
        <w:rPr>
          <w:rFonts w:eastAsia="Times New Roman" w:cstheme="minorHAnsi"/>
          <w:spacing w:val="7"/>
          <w:sz w:val="30"/>
          <w:szCs w:val="30"/>
        </w:rPr>
        <w:t>go</w:t>
      </w:r>
      <w:r w:rsidR="00E61FDE" w:rsidRPr="005B5DCA">
        <w:rPr>
          <w:rFonts w:eastAsia="Times New Roman" w:cstheme="minorHAnsi"/>
          <w:spacing w:val="7"/>
          <w:sz w:val="30"/>
          <w:szCs w:val="30"/>
        </w:rPr>
        <w:t xml:space="preserve"> to </w:t>
      </w:r>
      <w:r w:rsidR="009E15E2" w:rsidRPr="005B5DCA">
        <w:rPr>
          <w:rFonts w:eastAsia="Times New Roman" w:cstheme="minorHAnsi"/>
          <w:spacing w:val="7"/>
          <w:sz w:val="30"/>
          <w:szCs w:val="30"/>
        </w:rPr>
        <w:t xml:space="preserve">many places we need to travel to. He gave </w:t>
      </w:r>
      <w:r w:rsidR="009C6AA6" w:rsidRPr="005B5DCA">
        <w:rPr>
          <w:rFonts w:eastAsia="Times New Roman" w:cstheme="minorHAnsi"/>
          <w:spacing w:val="7"/>
          <w:sz w:val="30"/>
          <w:szCs w:val="30"/>
        </w:rPr>
        <w:t xml:space="preserve">us </w:t>
      </w:r>
      <w:r w:rsidR="009E15E2" w:rsidRPr="005B5DCA">
        <w:rPr>
          <w:rFonts w:eastAsia="Times New Roman" w:cstheme="minorHAnsi"/>
          <w:spacing w:val="7"/>
          <w:sz w:val="30"/>
          <w:szCs w:val="30"/>
        </w:rPr>
        <w:t xml:space="preserve">a </w:t>
      </w:r>
      <w:r w:rsidR="0050620A" w:rsidRPr="005B5DCA">
        <w:rPr>
          <w:rFonts w:eastAsia="Times New Roman" w:cstheme="minorHAnsi"/>
          <w:spacing w:val="7"/>
          <w:sz w:val="30"/>
          <w:szCs w:val="30"/>
        </w:rPr>
        <w:t>home</w:t>
      </w:r>
      <w:r w:rsidR="009E15E2" w:rsidRPr="005B5DCA">
        <w:rPr>
          <w:rFonts w:eastAsia="Times New Roman" w:cstheme="minorHAnsi"/>
          <w:spacing w:val="7"/>
          <w:sz w:val="30"/>
          <w:szCs w:val="30"/>
        </w:rPr>
        <w:t xml:space="preserve"> that supplied a roof over our heads. </w:t>
      </w:r>
      <w:r w:rsidR="0050620A" w:rsidRPr="005B5DCA">
        <w:rPr>
          <w:rFonts w:eastAsia="Times New Roman" w:cstheme="minorHAnsi"/>
          <w:spacing w:val="7"/>
          <w:sz w:val="30"/>
          <w:szCs w:val="30"/>
        </w:rPr>
        <w:t>God</w:t>
      </w:r>
      <w:r w:rsidR="009E15E2" w:rsidRPr="005B5DCA">
        <w:rPr>
          <w:rFonts w:eastAsia="Times New Roman" w:cstheme="minorHAnsi"/>
          <w:spacing w:val="7"/>
          <w:sz w:val="30"/>
          <w:szCs w:val="30"/>
        </w:rPr>
        <w:t xml:space="preserve"> gave us a nice warm bed to </w:t>
      </w:r>
      <w:r w:rsidR="00F92569" w:rsidRPr="005B5DCA">
        <w:rPr>
          <w:rFonts w:eastAsia="Times New Roman" w:cstheme="minorHAnsi"/>
          <w:spacing w:val="7"/>
          <w:sz w:val="30"/>
          <w:szCs w:val="30"/>
        </w:rPr>
        <w:t xml:space="preserve">sleep in and clothes to wear. He provided us with jobs to help us take care of our families. He even helped some of us overcome some </w:t>
      </w:r>
      <w:r w:rsidR="0050620A" w:rsidRPr="005B5DCA">
        <w:rPr>
          <w:rFonts w:eastAsia="Times New Roman" w:cstheme="minorHAnsi"/>
          <w:spacing w:val="7"/>
          <w:sz w:val="30"/>
          <w:szCs w:val="30"/>
        </w:rPr>
        <w:t>tough</w:t>
      </w:r>
      <w:r w:rsidR="00F92569" w:rsidRPr="005B5DCA">
        <w:rPr>
          <w:rFonts w:eastAsia="Times New Roman" w:cstheme="minorHAnsi"/>
          <w:spacing w:val="7"/>
          <w:sz w:val="30"/>
          <w:szCs w:val="30"/>
        </w:rPr>
        <w:t xml:space="preserve"> medical challenges. Need I say more?</w:t>
      </w:r>
    </w:p>
    <w:p w14:paraId="2EAD1AF1" w14:textId="77777777" w:rsidR="00656703" w:rsidRPr="005B5DCA" w:rsidRDefault="00656703" w:rsidP="00036E21">
      <w:pPr>
        <w:shd w:val="clear" w:color="auto" w:fill="FFFFFF"/>
        <w:spacing w:before="100" w:beforeAutospacing="1" w:after="100" w:afterAutospacing="1" w:line="240" w:lineRule="auto"/>
        <w:contextualSpacing/>
        <w:jc w:val="both"/>
        <w:rPr>
          <w:rFonts w:eastAsia="Times New Roman" w:cstheme="minorHAnsi"/>
          <w:spacing w:val="7"/>
          <w:sz w:val="30"/>
          <w:szCs w:val="30"/>
        </w:rPr>
      </w:pPr>
    </w:p>
    <w:p w14:paraId="1624301A" w14:textId="77777777" w:rsidR="00656703" w:rsidRPr="005B5DCA" w:rsidRDefault="00EF195A" w:rsidP="00036E21">
      <w:pPr>
        <w:spacing w:line="240" w:lineRule="auto"/>
        <w:contextualSpacing/>
        <w:jc w:val="both"/>
        <w:rPr>
          <w:rFonts w:cstheme="minorHAnsi"/>
          <w:sz w:val="30"/>
          <w:szCs w:val="30"/>
          <w:shd w:val="clear" w:color="auto" w:fill="FFFFFF"/>
        </w:rPr>
      </w:pPr>
      <w:r w:rsidRPr="005B5DCA">
        <w:rPr>
          <w:rFonts w:cstheme="minorHAnsi"/>
          <w:spacing w:val="7"/>
          <w:sz w:val="30"/>
          <w:szCs w:val="30"/>
          <w:shd w:val="clear" w:color="auto" w:fill="FFFFFF"/>
        </w:rPr>
        <w:t xml:space="preserve">So why does God continuously give us grace upon grace? </w:t>
      </w:r>
      <w:r w:rsidR="00CD41C1" w:rsidRPr="005B5DCA">
        <w:rPr>
          <w:rFonts w:cstheme="minorHAnsi"/>
          <w:spacing w:val="7"/>
          <w:sz w:val="30"/>
          <w:szCs w:val="30"/>
          <w:shd w:val="clear" w:color="auto" w:fill="FFFFFF"/>
        </w:rPr>
        <w:t>John 1:16</w:t>
      </w:r>
      <w:r w:rsidRPr="005B5DCA">
        <w:rPr>
          <w:rFonts w:cstheme="minorHAnsi"/>
          <w:spacing w:val="7"/>
          <w:sz w:val="30"/>
          <w:szCs w:val="30"/>
          <w:shd w:val="clear" w:color="auto" w:fill="FFFFFF"/>
        </w:rPr>
        <w:t xml:space="preserve"> tells us </w:t>
      </w:r>
      <w:r w:rsidRPr="005B5DCA">
        <w:rPr>
          <w:rFonts w:cstheme="minorHAnsi"/>
          <w:sz w:val="30"/>
          <w:szCs w:val="30"/>
          <w:shd w:val="clear" w:color="auto" w:fill="FFFFFF"/>
        </w:rPr>
        <w:t>that Jesus is f</w:t>
      </w:r>
      <w:r w:rsidR="00105F7E" w:rsidRPr="005B5DCA">
        <w:rPr>
          <w:rFonts w:cstheme="minorHAnsi"/>
          <w:sz w:val="30"/>
          <w:szCs w:val="30"/>
          <w:shd w:val="clear" w:color="auto" w:fill="FFFFFF"/>
        </w:rPr>
        <w:t>ull of grace</w:t>
      </w:r>
      <w:r w:rsidRPr="005B5DCA">
        <w:rPr>
          <w:rFonts w:cstheme="minorHAnsi"/>
          <w:sz w:val="30"/>
          <w:szCs w:val="30"/>
          <w:shd w:val="clear" w:color="auto" w:fill="FFFFFF"/>
        </w:rPr>
        <w:t xml:space="preserve">, and we </w:t>
      </w:r>
      <w:r w:rsidR="0004574C" w:rsidRPr="005B5DCA">
        <w:rPr>
          <w:rFonts w:cstheme="minorHAnsi"/>
          <w:sz w:val="30"/>
          <w:szCs w:val="30"/>
          <w:shd w:val="clear" w:color="auto" w:fill="FFFFFF"/>
        </w:rPr>
        <w:t xml:space="preserve">constantly </w:t>
      </w:r>
      <w:r w:rsidRPr="005B5DCA">
        <w:rPr>
          <w:rFonts w:cstheme="minorHAnsi"/>
          <w:sz w:val="30"/>
          <w:szCs w:val="30"/>
          <w:shd w:val="clear" w:color="auto" w:fill="FFFFFF"/>
        </w:rPr>
        <w:t xml:space="preserve">receive </w:t>
      </w:r>
      <w:r w:rsidR="00664583" w:rsidRPr="005B5DCA">
        <w:rPr>
          <w:rFonts w:cstheme="minorHAnsi"/>
          <w:sz w:val="30"/>
          <w:szCs w:val="30"/>
          <w:shd w:val="clear" w:color="auto" w:fill="FFFFFF"/>
        </w:rPr>
        <w:t>more</w:t>
      </w:r>
      <w:r w:rsidRPr="005B5DCA">
        <w:rPr>
          <w:rFonts w:cstheme="minorHAnsi"/>
          <w:sz w:val="30"/>
          <w:szCs w:val="30"/>
          <w:shd w:val="clear" w:color="auto" w:fill="FFFFFF"/>
        </w:rPr>
        <w:t xml:space="preserve"> grace. Christ is full of grace, and those who believe in Him get showered with grace.</w:t>
      </w:r>
      <w:r w:rsidR="006E0710" w:rsidRPr="005B5DCA">
        <w:rPr>
          <w:rFonts w:cstheme="minorHAnsi"/>
          <w:sz w:val="30"/>
          <w:szCs w:val="30"/>
          <w:shd w:val="clear" w:color="auto" w:fill="FFFFFF"/>
        </w:rPr>
        <w:t xml:space="preserve"> </w:t>
      </w:r>
      <w:r w:rsidR="009123E3" w:rsidRPr="005B5DCA">
        <w:rPr>
          <w:rFonts w:cstheme="minorHAnsi"/>
          <w:sz w:val="30"/>
          <w:szCs w:val="30"/>
          <w:shd w:val="clear" w:color="auto" w:fill="FFFFFF"/>
        </w:rPr>
        <w:t xml:space="preserve">We received </w:t>
      </w:r>
      <w:r w:rsidR="006E0710" w:rsidRPr="005B5DCA">
        <w:rPr>
          <w:rFonts w:cstheme="minorHAnsi"/>
          <w:sz w:val="30"/>
          <w:szCs w:val="30"/>
          <w:shd w:val="clear" w:color="auto" w:fill="FFFFFF"/>
        </w:rPr>
        <w:t>spiritual blessing upon spiritual blessing</w:t>
      </w:r>
      <w:r w:rsidR="00091810" w:rsidRPr="005B5DCA">
        <w:rPr>
          <w:rFonts w:cstheme="minorHAnsi"/>
          <w:sz w:val="30"/>
          <w:szCs w:val="30"/>
          <w:shd w:val="clear" w:color="auto" w:fill="FFFFFF"/>
        </w:rPr>
        <w:t xml:space="preserve">. We receive </w:t>
      </w:r>
      <w:r w:rsidR="006E0710" w:rsidRPr="005B5DCA">
        <w:rPr>
          <w:rFonts w:cstheme="minorHAnsi"/>
          <w:sz w:val="30"/>
          <w:szCs w:val="30"/>
          <w:shd w:val="clear" w:color="auto" w:fill="FFFFFF"/>
        </w:rPr>
        <w:t>favor upon favor</w:t>
      </w:r>
      <w:r w:rsidR="00091810" w:rsidRPr="005B5DCA">
        <w:rPr>
          <w:rFonts w:cstheme="minorHAnsi"/>
          <w:sz w:val="30"/>
          <w:szCs w:val="30"/>
          <w:shd w:val="clear" w:color="auto" w:fill="FFFFFF"/>
        </w:rPr>
        <w:t xml:space="preserve">. And we receive </w:t>
      </w:r>
      <w:r w:rsidR="006E0710" w:rsidRPr="005B5DCA">
        <w:rPr>
          <w:rFonts w:cstheme="minorHAnsi"/>
          <w:sz w:val="30"/>
          <w:szCs w:val="30"/>
          <w:shd w:val="clear" w:color="auto" w:fill="FFFFFF"/>
        </w:rPr>
        <w:t>gift</w:t>
      </w:r>
      <w:r w:rsidR="00091810" w:rsidRPr="005B5DCA">
        <w:rPr>
          <w:rFonts w:cstheme="minorHAnsi"/>
          <w:sz w:val="30"/>
          <w:szCs w:val="30"/>
          <w:shd w:val="clear" w:color="auto" w:fill="FFFFFF"/>
        </w:rPr>
        <w:t>s</w:t>
      </w:r>
      <w:r w:rsidR="006E0710" w:rsidRPr="005B5DCA">
        <w:rPr>
          <w:rFonts w:cstheme="minorHAnsi"/>
          <w:sz w:val="30"/>
          <w:szCs w:val="30"/>
          <w:shd w:val="clear" w:color="auto" w:fill="FFFFFF"/>
        </w:rPr>
        <w:t xml:space="preserve"> upon gift</w:t>
      </w:r>
      <w:r w:rsidR="00091810" w:rsidRPr="005B5DCA">
        <w:rPr>
          <w:rFonts w:cstheme="minorHAnsi"/>
          <w:sz w:val="30"/>
          <w:szCs w:val="30"/>
          <w:shd w:val="clear" w:color="auto" w:fill="FFFFFF"/>
        </w:rPr>
        <w:t>s</w:t>
      </w:r>
      <w:r w:rsidR="006E0710" w:rsidRPr="005B5DCA">
        <w:rPr>
          <w:rFonts w:cstheme="minorHAnsi"/>
          <w:sz w:val="30"/>
          <w:szCs w:val="30"/>
          <w:shd w:val="clear" w:color="auto" w:fill="FFFFFF"/>
        </w:rPr>
        <w:t>. What</w:t>
      </w:r>
      <w:r w:rsidR="005E5174" w:rsidRPr="005B5DCA">
        <w:rPr>
          <w:rFonts w:cstheme="minorHAnsi"/>
          <w:sz w:val="30"/>
          <w:szCs w:val="30"/>
          <w:shd w:val="clear" w:color="auto" w:fill="FFFFFF"/>
        </w:rPr>
        <w:t xml:space="preserve"> i</w:t>
      </w:r>
      <w:r w:rsidR="006E0710" w:rsidRPr="005B5DCA">
        <w:rPr>
          <w:rFonts w:cstheme="minorHAnsi"/>
          <w:sz w:val="30"/>
          <w:szCs w:val="30"/>
          <w:shd w:val="clear" w:color="auto" w:fill="FFFFFF"/>
        </w:rPr>
        <w:t xml:space="preserve">s </w:t>
      </w:r>
      <w:r w:rsidR="00BC7DA8" w:rsidRPr="005B5DCA">
        <w:rPr>
          <w:rFonts w:cstheme="minorHAnsi"/>
          <w:sz w:val="30"/>
          <w:szCs w:val="30"/>
          <w:shd w:val="clear" w:color="auto" w:fill="FFFFFF"/>
        </w:rPr>
        <w:t>undoubtedly</w:t>
      </w:r>
      <w:r w:rsidR="000A0BF1" w:rsidRPr="005B5DCA">
        <w:rPr>
          <w:rFonts w:cstheme="minorHAnsi"/>
          <w:sz w:val="30"/>
          <w:szCs w:val="30"/>
          <w:shd w:val="clear" w:color="auto" w:fill="FFFFFF"/>
        </w:rPr>
        <w:t xml:space="preserve"> </w:t>
      </w:r>
      <w:r w:rsidR="006E0710" w:rsidRPr="005B5DCA">
        <w:rPr>
          <w:rFonts w:cstheme="minorHAnsi"/>
          <w:sz w:val="30"/>
          <w:szCs w:val="30"/>
          <w:shd w:val="clear" w:color="auto" w:fill="FFFFFF"/>
        </w:rPr>
        <w:t xml:space="preserve">clear is that when we come to </w:t>
      </w:r>
      <w:r w:rsidR="000A0BF1" w:rsidRPr="005B5DCA">
        <w:rPr>
          <w:rFonts w:cstheme="minorHAnsi"/>
          <w:sz w:val="30"/>
          <w:szCs w:val="30"/>
          <w:shd w:val="clear" w:color="auto" w:fill="FFFFFF"/>
        </w:rPr>
        <w:t>Jesu</w:t>
      </w:r>
      <w:r w:rsidR="009D5ADC" w:rsidRPr="005B5DCA">
        <w:rPr>
          <w:rFonts w:cstheme="minorHAnsi"/>
          <w:sz w:val="30"/>
          <w:szCs w:val="30"/>
          <w:shd w:val="clear" w:color="auto" w:fill="FFFFFF"/>
        </w:rPr>
        <w:t>s</w:t>
      </w:r>
      <w:r w:rsidR="006E0710" w:rsidRPr="005B5DCA">
        <w:rPr>
          <w:rFonts w:cstheme="minorHAnsi"/>
          <w:sz w:val="30"/>
          <w:szCs w:val="30"/>
          <w:shd w:val="clear" w:color="auto" w:fill="FFFFFF"/>
        </w:rPr>
        <w:t xml:space="preserve">, He dishes out grace in </w:t>
      </w:r>
      <w:r w:rsidR="000A0BF1" w:rsidRPr="005B5DCA">
        <w:rPr>
          <w:rFonts w:cstheme="minorHAnsi"/>
          <w:sz w:val="30"/>
          <w:szCs w:val="30"/>
          <w:shd w:val="clear" w:color="auto" w:fill="FFFFFF"/>
        </w:rPr>
        <w:t>tremendous ways</w:t>
      </w:r>
      <w:r w:rsidR="006E0710" w:rsidRPr="005B5DCA">
        <w:rPr>
          <w:rFonts w:cstheme="minorHAnsi"/>
          <w:sz w:val="30"/>
          <w:szCs w:val="30"/>
          <w:shd w:val="clear" w:color="auto" w:fill="FFFFFF"/>
        </w:rPr>
        <w:t>.</w:t>
      </w:r>
    </w:p>
    <w:p w14:paraId="2E86B43D" w14:textId="41EF5888" w:rsidR="00272739" w:rsidRPr="005B5DCA" w:rsidRDefault="00EF195A" w:rsidP="00036E21">
      <w:pPr>
        <w:spacing w:line="240" w:lineRule="auto"/>
        <w:contextualSpacing/>
        <w:jc w:val="both"/>
        <w:rPr>
          <w:rFonts w:cstheme="minorHAnsi"/>
          <w:spacing w:val="7"/>
          <w:sz w:val="30"/>
          <w:szCs w:val="30"/>
          <w:shd w:val="clear" w:color="auto" w:fill="FFFFFF"/>
        </w:rPr>
      </w:pPr>
      <w:r w:rsidRPr="005B5DCA">
        <w:rPr>
          <w:rFonts w:cstheme="minorHAnsi"/>
          <w:spacing w:val="7"/>
          <w:sz w:val="30"/>
          <w:szCs w:val="30"/>
          <w:shd w:val="clear" w:color="auto" w:fill="FFFFFF"/>
        </w:rPr>
        <w:t xml:space="preserve"> </w:t>
      </w:r>
    </w:p>
    <w:p w14:paraId="446C5356" w14:textId="77777777" w:rsidR="001078BA" w:rsidRPr="005B5DCA" w:rsidRDefault="00EF195A" w:rsidP="00036E21">
      <w:pPr>
        <w:spacing w:line="240" w:lineRule="auto"/>
        <w:contextualSpacing/>
        <w:jc w:val="both"/>
        <w:rPr>
          <w:rFonts w:cstheme="minorHAnsi"/>
          <w:spacing w:val="7"/>
          <w:sz w:val="30"/>
          <w:szCs w:val="30"/>
          <w:shd w:val="clear" w:color="auto" w:fill="FFFFFF"/>
        </w:rPr>
      </w:pPr>
      <w:r w:rsidRPr="005B5DCA">
        <w:rPr>
          <w:rFonts w:cstheme="minorHAnsi"/>
          <w:spacing w:val="7"/>
          <w:sz w:val="30"/>
          <w:szCs w:val="30"/>
          <w:shd w:val="clear" w:color="auto" w:fill="FFFFFF"/>
        </w:rPr>
        <w:t xml:space="preserve">If we have friends, we want to share what we know about God's grace with them. </w:t>
      </w:r>
      <w:r w:rsidR="00562F96" w:rsidRPr="005B5DCA">
        <w:rPr>
          <w:rFonts w:cstheme="minorHAnsi"/>
          <w:spacing w:val="7"/>
          <w:sz w:val="30"/>
          <w:szCs w:val="30"/>
          <w:shd w:val="clear" w:color="auto" w:fill="FFFFFF"/>
        </w:rPr>
        <w:t xml:space="preserve">If </w:t>
      </w:r>
      <w:r w:rsidRPr="005B5DCA">
        <w:rPr>
          <w:rFonts w:cstheme="minorHAnsi"/>
          <w:spacing w:val="7"/>
          <w:sz w:val="30"/>
          <w:szCs w:val="30"/>
          <w:shd w:val="clear" w:color="auto" w:fill="FFFFFF"/>
        </w:rPr>
        <w:t xml:space="preserve">our </w:t>
      </w:r>
      <w:r w:rsidR="004249A3" w:rsidRPr="005B5DCA">
        <w:rPr>
          <w:rFonts w:cstheme="minorHAnsi"/>
          <w:spacing w:val="7"/>
          <w:sz w:val="30"/>
          <w:szCs w:val="30"/>
          <w:shd w:val="clear" w:color="auto" w:fill="FFFFFF"/>
        </w:rPr>
        <w:t>frien</w:t>
      </w:r>
      <w:r w:rsidR="00430826" w:rsidRPr="005B5DCA">
        <w:rPr>
          <w:rFonts w:cstheme="minorHAnsi"/>
          <w:spacing w:val="7"/>
          <w:sz w:val="30"/>
          <w:szCs w:val="30"/>
          <w:shd w:val="clear" w:color="auto" w:fill="FFFFFF"/>
        </w:rPr>
        <w:t>d</w:t>
      </w:r>
      <w:r w:rsidR="004249A3" w:rsidRPr="005B5DCA">
        <w:rPr>
          <w:rFonts w:cstheme="minorHAnsi"/>
          <w:spacing w:val="7"/>
          <w:sz w:val="30"/>
          <w:szCs w:val="30"/>
          <w:shd w:val="clear" w:color="auto" w:fill="FFFFFF"/>
        </w:rPr>
        <w:t xml:space="preserve">s </w:t>
      </w:r>
      <w:r w:rsidR="00562F96" w:rsidRPr="005B5DCA">
        <w:rPr>
          <w:rFonts w:cstheme="minorHAnsi"/>
          <w:spacing w:val="7"/>
          <w:sz w:val="30"/>
          <w:szCs w:val="30"/>
          <w:shd w:val="clear" w:color="auto" w:fill="FFFFFF"/>
        </w:rPr>
        <w:t>do</w:t>
      </w:r>
      <w:r w:rsidR="004249A3" w:rsidRPr="005B5DCA">
        <w:rPr>
          <w:rFonts w:cstheme="minorHAnsi"/>
          <w:spacing w:val="7"/>
          <w:sz w:val="30"/>
          <w:szCs w:val="30"/>
          <w:shd w:val="clear" w:color="auto" w:fill="FFFFFF"/>
        </w:rPr>
        <w:t xml:space="preserve"> </w:t>
      </w:r>
      <w:r w:rsidR="00562F96" w:rsidRPr="005B5DCA">
        <w:rPr>
          <w:rFonts w:cstheme="minorHAnsi"/>
          <w:spacing w:val="7"/>
          <w:sz w:val="30"/>
          <w:szCs w:val="30"/>
          <w:shd w:val="clear" w:color="auto" w:fill="FFFFFF"/>
        </w:rPr>
        <w:t>n</w:t>
      </w:r>
      <w:r w:rsidR="004249A3" w:rsidRPr="005B5DCA">
        <w:rPr>
          <w:rFonts w:cstheme="minorHAnsi"/>
          <w:spacing w:val="7"/>
          <w:sz w:val="30"/>
          <w:szCs w:val="30"/>
          <w:shd w:val="clear" w:color="auto" w:fill="FFFFFF"/>
        </w:rPr>
        <w:t>o</w:t>
      </w:r>
      <w:r w:rsidR="00562F96" w:rsidRPr="005B5DCA">
        <w:rPr>
          <w:rFonts w:cstheme="minorHAnsi"/>
          <w:spacing w:val="7"/>
          <w:sz w:val="30"/>
          <w:szCs w:val="30"/>
          <w:shd w:val="clear" w:color="auto" w:fill="FFFFFF"/>
        </w:rPr>
        <w:t xml:space="preserve">t know Jesus as </w:t>
      </w:r>
      <w:r w:rsidR="004249A3" w:rsidRPr="005B5DCA">
        <w:rPr>
          <w:rFonts w:cstheme="minorHAnsi"/>
          <w:spacing w:val="7"/>
          <w:sz w:val="30"/>
          <w:szCs w:val="30"/>
          <w:shd w:val="clear" w:color="auto" w:fill="FFFFFF"/>
        </w:rPr>
        <w:t>their</w:t>
      </w:r>
      <w:r w:rsidR="00562F96" w:rsidRPr="005B5DCA">
        <w:rPr>
          <w:rFonts w:cstheme="minorHAnsi"/>
          <w:spacing w:val="7"/>
          <w:sz w:val="30"/>
          <w:szCs w:val="30"/>
          <w:shd w:val="clear" w:color="auto" w:fill="FFFFFF"/>
        </w:rPr>
        <w:t xml:space="preserve"> personal Lord and Savior</w:t>
      </w:r>
      <w:r w:rsidR="00A92024" w:rsidRPr="005B5DCA">
        <w:rPr>
          <w:rFonts w:cstheme="minorHAnsi"/>
          <w:spacing w:val="7"/>
          <w:sz w:val="30"/>
          <w:szCs w:val="30"/>
          <w:shd w:val="clear" w:color="auto" w:fill="FFFFFF"/>
        </w:rPr>
        <w:t>,</w:t>
      </w:r>
      <w:r w:rsidR="00562F96" w:rsidRPr="005B5DCA">
        <w:rPr>
          <w:rFonts w:cstheme="minorHAnsi"/>
          <w:spacing w:val="7"/>
          <w:sz w:val="30"/>
          <w:szCs w:val="30"/>
          <w:shd w:val="clear" w:color="auto" w:fill="FFFFFF"/>
        </w:rPr>
        <w:t xml:space="preserve"> do</w:t>
      </w:r>
      <w:r w:rsidR="00F63852" w:rsidRPr="005B5DCA">
        <w:rPr>
          <w:rFonts w:cstheme="minorHAnsi"/>
          <w:spacing w:val="7"/>
          <w:sz w:val="30"/>
          <w:szCs w:val="30"/>
          <w:shd w:val="clear" w:color="auto" w:fill="FFFFFF"/>
        </w:rPr>
        <w:t xml:space="preserve"> </w:t>
      </w:r>
      <w:r w:rsidR="00562F96" w:rsidRPr="005B5DCA">
        <w:rPr>
          <w:rFonts w:cstheme="minorHAnsi"/>
          <w:spacing w:val="7"/>
          <w:sz w:val="30"/>
          <w:szCs w:val="30"/>
          <w:shd w:val="clear" w:color="auto" w:fill="FFFFFF"/>
        </w:rPr>
        <w:t>n</w:t>
      </w:r>
      <w:r w:rsidR="00F63852" w:rsidRPr="005B5DCA">
        <w:rPr>
          <w:rFonts w:cstheme="minorHAnsi"/>
          <w:spacing w:val="7"/>
          <w:sz w:val="30"/>
          <w:szCs w:val="30"/>
          <w:shd w:val="clear" w:color="auto" w:fill="FFFFFF"/>
        </w:rPr>
        <w:t>o</w:t>
      </w:r>
      <w:r w:rsidR="00562F96" w:rsidRPr="005B5DCA">
        <w:rPr>
          <w:rFonts w:cstheme="minorHAnsi"/>
          <w:spacing w:val="7"/>
          <w:sz w:val="30"/>
          <w:szCs w:val="30"/>
          <w:shd w:val="clear" w:color="auto" w:fill="FFFFFF"/>
        </w:rPr>
        <w:t xml:space="preserve">t </w:t>
      </w:r>
      <w:r w:rsidR="00F63852" w:rsidRPr="005B5DCA">
        <w:rPr>
          <w:rFonts w:cstheme="minorHAnsi"/>
          <w:spacing w:val="7"/>
          <w:sz w:val="30"/>
          <w:szCs w:val="30"/>
          <w:shd w:val="clear" w:color="auto" w:fill="FFFFFF"/>
        </w:rPr>
        <w:t>create ways t</w:t>
      </w:r>
      <w:r w:rsidR="00A92024" w:rsidRPr="005B5DCA">
        <w:rPr>
          <w:rFonts w:cstheme="minorHAnsi"/>
          <w:spacing w:val="7"/>
          <w:sz w:val="30"/>
          <w:szCs w:val="30"/>
          <w:shd w:val="clear" w:color="auto" w:fill="FFFFFF"/>
        </w:rPr>
        <w:t>o</w:t>
      </w:r>
      <w:r w:rsidR="00F63852" w:rsidRPr="005B5DCA">
        <w:rPr>
          <w:rFonts w:cstheme="minorHAnsi"/>
          <w:spacing w:val="7"/>
          <w:sz w:val="30"/>
          <w:szCs w:val="30"/>
          <w:shd w:val="clear" w:color="auto" w:fill="FFFFFF"/>
        </w:rPr>
        <w:t xml:space="preserve"> </w:t>
      </w:r>
      <w:r w:rsidR="00562F96" w:rsidRPr="005B5DCA">
        <w:rPr>
          <w:rFonts w:cstheme="minorHAnsi"/>
          <w:spacing w:val="7"/>
          <w:sz w:val="30"/>
          <w:szCs w:val="30"/>
          <w:shd w:val="clear" w:color="auto" w:fill="FFFFFF"/>
        </w:rPr>
        <w:t xml:space="preserve">push </w:t>
      </w:r>
      <w:r w:rsidR="00F63852" w:rsidRPr="005B5DCA">
        <w:rPr>
          <w:rFonts w:cstheme="minorHAnsi"/>
          <w:spacing w:val="7"/>
          <w:sz w:val="30"/>
          <w:szCs w:val="30"/>
          <w:shd w:val="clear" w:color="auto" w:fill="FFFFFF"/>
        </w:rPr>
        <w:t xml:space="preserve">them </w:t>
      </w:r>
      <w:r w:rsidR="00562F96" w:rsidRPr="005B5DCA">
        <w:rPr>
          <w:rFonts w:cstheme="minorHAnsi"/>
          <w:spacing w:val="7"/>
          <w:sz w:val="30"/>
          <w:szCs w:val="30"/>
          <w:shd w:val="clear" w:color="auto" w:fill="FFFFFF"/>
        </w:rPr>
        <w:t xml:space="preserve">away </w:t>
      </w:r>
      <w:r w:rsidR="00430826" w:rsidRPr="005B5DCA">
        <w:rPr>
          <w:rFonts w:cstheme="minorHAnsi"/>
          <w:spacing w:val="7"/>
          <w:sz w:val="30"/>
          <w:szCs w:val="30"/>
          <w:shd w:val="clear" w:color="auto" w:fill="FFFFFF"/>
        </w:rPr>
        <w:t xml:space="preserve">from </w:t>
      </w:r>
      <w:r w:rsidR="00562F96" w:rsidRPr="005B5DCA">
        <w:rPr>
          <w:rFonts w:cstheme="minorHAnsi"/>
          <w:spacing w:val="7"/>
          <w:sz w:val="30"/>
          <w:szCs w:val="30"/>
          <w:shd w:val="clear" w:color="auto" w:fill="FFFFFF"/>
        </w:rPr>
        <w:t xml:space="preserve">the hope </w:t>
      </w:r>
      <w:r w:rsidR="00430826" w:rsidRPr="005B5DCA">
        <w:rPr>
          <w:rFonts w:cstheme="minorHAnsi"/>
          <w:spacing w:val="7"/>
          <w:sz w:val="30"/>
          <w:szCs w:val="30"/>
          <w:shd w:val="clear" w:color="auto" w:fill="FFFFFF"/>
        </w:rPr>
        <w:t xml:space="preserve">everyone should have </w:t>
      </w:r>
      <w:r w:rsidR="00562F96" w:rsidRPr="005B5DCA">
        <w:rPr>
          <w:rFonts w:cstheme="minorHAnsi"/>
          <w:spacing w:val="7"/>
          <w:sz w:val="30"/>
          <w:szCs w:val="30"/>
          <w:shd w:val="clear" w:color="auto" w:fill="FFFFFF"/>
        </w:rPr>
        <w:t>in Christ for salvation</w:t>
      </w:r>
      <w:r w:rsidR="00F63852" w:rsidRPr="005B5DCA">
        <w:rPr>
          <w:rFonts w:cstheme="minorHAnsi"/>
          <w:spacing w:val="7"/>
          <w:sz w:val="30"/>
          <w:szCs w:val="30"/>
          <w:shd w:val="clear" w:color="auto" w:fill="FFFFFF"/>
        </w:rPr>
        <w:t>.</w:t>
      </w:r>
      <w:r w:rsidR="00562F96" w:rsidRPr="005B5DCA">
        <w:rPr>
          <w:rFonts w:cstheme="minorHAnsi"/>
          <w:spacing w:val="7"/>
          <w:sz w:val="30"/>
          <w:szCs w:val="30"/>
          <w:shd w:val="clear" w:color="auto" w:fill="FFFFFF"/>
        </w:rPr>
        <w:t xml:space="preserve"> </w:t>
      </w:r>
      <w:r w:rsidR="00122547" w:rsidRPr="005B5DCA">
        <w:rPr>
          <w:rFonts w:cstheme="minorHAnsi"/>
          <w:spacing w:val="7"/>
          <w:sz w:val="30"/>
          <w:szCs w:val="30"/>
          <w:shd w:val="clear" w:color="auto" w:fill="FFFFFF"/>
        </w:rPr>
        <w:t xml:space="preserve">Before Jesus found and saved us, we did not </w:t>
      </w:r>
      <w:r w:rsidR="00562F96" w:rsidRPr="005B5DCA">
        <w:rPr>
          <w:rFonts w:cstheme="minorHAnsi"/>
          <w:spacing w:val="7"/>
          <w:sz w:val="30"/>
          <w:szCs w:val="30"/>
          <w:shd w:val="clear" w:color="auto" w:fill="FFFFFF"/>
        </w:rPr>
        <w:t xml:space="preserve">consider </w:t>
      </w:r>
      <w:r w:rsidR="00122547" w:rsidRPr="005B5DCA">
        <w:rPr>
          <w:rFonts w:cstheme="minorHAnsi"/>
          <w:spacing w:val="7"/>
          <w:sz w:val="30"/>
          <w:szCs w:val="30"/>
          <w:shd w:val="clear" w:color="auto" w:fill="FFFFFF"/>
        </w:rPr>
        <w:t xml:space="preserve">anything about </w:t>
      </w:r>
      <w:r w:rsidR="00562F96" w:rsidRPr="005B5DCA">
        <w:rPr>
          <w:rFonts w:cstheme="minorHAnsi"/>
          <w:spacing w:val="7"/>
          <w:sz w:val="30"/>
          <w:szCs w:val="30"/>
          <w:shd w:val="clear" w:color="auto" w:fill="FFFFFF"/>
        </w:rPr>
        <w:t xml:space="preserve">our eternity. </w:t>
      </w:r>
      <w:r w:rsidR="00BD7655" w:rsidRPr="005B5DCA">
        <w:rPr>
          <w:rFonts w:cstheme="minorHAnsi"/>
          <w:spacing w:val="7"/>
          <w:sz w:val="30"/>
          <w:szCs w:val="30"/>
          <w:shd w:val="clear" w:color="auto" w:fill="FFFFFF"/>
        </w:rPr>
        <w:t xml:space="preserve">But God extended His grace to us. Therefore, we should </w:t>
      </w:r>
      <w:r w:rsidR="00AB3BA6" w:rsidRPr="005B5DCA">
        <w:rPr>
          <w:rFonts w:cstheme="minorHAnsi"/>
          <w:spacing w:val="7"/>
          <w:sz w:val="30"/>
          <w:szCs w:val="30"/>
          <w:shd w:val="clear" w:color="auto" w:fill="FFFFFF"/>
        </w:rPr>
        <w:t>extend that same grace to our f</w:t>
      </w:r>
      <w:r w:rsidR="00DD2A67" w:rsidRPr="005B5DCA">
        <w:rPr>
          <w:rFonts w:cstheme="minorHAnsi"/>
          <w:spacing w:val="7"/>
          <w:sz w:val="30"/>
          <w:szCs w:val="30"/>
          <w:shd w:val="clear" w:color="auto" w:fill="FFFFFF"/>
        </w:rPr>
        <w:t>r</w:t>
      </w:r>
      <w:r w:rsidR="00AB3BA6" w:rsidRPr="005B5DCA">
        <w:rPr>
          <w:rFonts w:cstheme="minorHAnsi"/>
          <w:spacing w:val="7"/>
          <w:sz w:val="30"/>
          <w:szCs w:val="30"/>
          <w:shd w:val="clear" w:color="auto" w:fill="FFFFFF"/>
        </w:rPr>
        <w:t>iend</w:t>
      </w:r>
      <w:r w:rsidR="00BD7655" w:rsidRPr="005B5DCA">
        <w:rPr>
          <w:rFonts w:cstheme="minorHAnsi"/>
          <w:spacing w:val="7"/>
          <w:sz w:val="30"/>
          <w:szCs w:val="30"/>
          <w:shd w:val="clear" w:color="auto" w:fill="FFFFFF"/>
        </w:rPr>
        <w:t>s</w:t>
      </w:r>
      <w:r w:rsidR="00AB3BA6" w:rsidRPr="005B5DCA">
        <w:rPr>
          <w:rFonts w:cstheme="minorHAnsi"/>
          <w:spacing w:val="7"/>
          <w:sz w:val="30"/>
          <w:szCs w:val="30"/>
          <w:shd w:val="clear" w:color="auto" w:fill="FFFFFF"/>
        </w:rPr>
        <w:t>.</w:t>
      </w:r>
    </w:p>
    <w:p w14:paraId="5189ECEE" w14:textId="77777777" w:rsidR="00656703" w:rsidRPr="005B5DCA" w:rsidRDefault="00656703" w:rsidP="00036E21">
      <w:pPr>
        <w:spacing w:line="240" w:lineRule="auto"/>
        <w:contextualSpacing/>
        <w:jc w:val="both"/>
        <w:rPr>
          <w:rFonts w:cstheme="minorHAnsi"/>
          <w:spacing w:val="7"/>
          <w:sz w:val="30"/>
          <w:szCs w:val="30"/>
          <w:shd w:val="clear" w:color="auto" w:fill="FFFFFF"/>
        </w:rPr>
      </w:pPr>
    </w:p>
    <w:p w14:paraId="18BBAF2C" w14:textId="68FAE9E7" w:rsidR="007152EF" w:rsidRPr="005B5DCA" w:rsidRDefault="00EF195A" w:rsidP="00036E21">
      <w:pPr>
        <w:spacing w:line="240" w:lineRule="auto"/>
        <w:contextualSpacing/>
        <w:jc w:val="both"/>
        <w:rPr>
          <w:rFonts w:cstheme="minorHAnsi"/>
          <w:sz w:val="30"/>
          <w:szCs w:val="30"/>
        </w:rPr>
      </w:pPr>
      <w:r w:rsidRPr="005B5DCA">
        <w:rPr>
          <w:rFonts w:cstheme="minorHAnsi"/>
          <w:spacing w:val="7"/>
          <w:sz w:val="30"/>
          <w:szCs w:val="30"/>
          <w:shd w:val="clear" w:color="auto" w:fill="FFFFFF"/>
        </w:rPr>
        <w:t xml:space="preserve">Prayer: Heavenly Father, we come before </w:t>
      </w:r>
      <w:r w:rsidR="00F71254" w:rsidRPr="005B5DCA">
        <w:rPr>
          <w:rFonts w:cstheme="minorHAnsi"/>
          <w:spacing w:val="7"/>
          <w:sz w:val="30"/>
          <w:szCs w:val="30"/>
          <w:shd w:val="clear" w:color="auto" w:fill="FFFFFF"/>
        </w:rPr>
        <w:t>Y</w:t>
      </w:r>
      <w:r w:rsidRPr="005B5DCA">
        <w:rPr>
          <w:rFonts w:cstheme="minorHAnsi"/>
          <w:spacing w:val="7"/>
          <w:sz w:val="30"/>
          <w:szCs w:val="30"/>
          <w:shd w:val="clear" w:color="auto" w:fill="FFFFFF"/>
        </w:rPr>
        <w:t xml:space="preserve">ou with a </w:t>
      </w:r>
      <w:r w:rsidR="003425CD" w:rsidRPr="005B5DCA">
        <w:rPr>
          <w:rFonts w:cstheme="minorHAnsi"/>
          <w:spacing w:val="7"/>
          <w:sz w:val="30"/>
          <w:szCs w:val="30"/>
          <w:shd w:val="clear" w:color="auto" w:fill="FFFFFF"/>
        </w:rPr>
        <w:t>heart of gratefulness</w:t>
      </w:r>
      <w:r w:rsidR="00FB150F" w:rsidRPr="005B5DCA">
        <w:rPr>
          <w:rFonts w:cstheme="minorHAnsi"/>
          <w:spacing w:val="7"/>
          <w:sz w:val="30"/>
          <w:szCs w:val="30"/>
          <w:shd w:val="clear" w:color="auto" w:fill="FFFFFF"/>
        </w:rPr>
        <w:t>. Thank You</w:t>
      </w:r>
      <w:r w:rsidR="00656703" w:rsidRPr="005B5DCA">
        <w:rPr>
          <w:rFonts w:cstheme="minorHAnsi"/>
          <w:spacing w:val="7"/>
          <w:sz w:val="30"/>
          <w:szCs w:val="30"/>
          <w:shd w:val="clear" w:color="auto" w:fill="FFFFFF"/>
        </w:rPr>
        <w:t xml:space="preserve"> for sharing </w:t>
      </w:r>
      <w:r w:rsidR="00FB150F" w:rsidRPr="005B5DCA">
        <w:rPr>
          <w:rFonts w:cstheme="minorHAnsi"/>
          <w:spacing w:val="7"/>
          <w:sz w:val="30"/>
          <w:szCs w:val="30"/>
          <w:shd w:val="clear" w:color="auto" w:fill="FFFFFF"/>
        </w:rPr>
        <w:t>Y</w:t>
      </w:r>
      <w:r w:rsidR="00656703" w:rsidRPr="005B5DCA">
        <w:rPr>
          <w:rFonts w:cstheme="minorHAnsi"/>
          <w:spacing w:val="7"/>
          <w:sz w:val="30"/>
          <w:szCs w:val="30"/>
          <w:shd w:val="clear" w:color="auto" w:fill="FFFFFF"/>
        </w:rPr>
        <w:t>our grace</w:t>
      </w:r>
      <w:r w:rsidR="003425CD" w:rsidRPr="005B5DCA">
        <w:rPr>
          <w:rFonts w:cstheme="minorHAnsi"/>
          <w:spacing w:val="7"/>
          <w:sz w:val="30"/>
          <w:szCs w:val="30"/>
          <w:shd w:val="clear" w:color="auto" w:fill="FFFFFF"/>
        </w:rPr>
        <w:t xml:space="preserve"> that keeps us filled with Your Spirit!</w:t>
      </w:r>
      <w:r w:rsidR="00656703" w:rsidRPr="005B5DCA">
        <w:rPr>
          <w:rFonts w:cstheme="minorHAnsi"/>
          <w:spacing w:val="7"/>
          <w:sz w:val="30"/>
          <w:szCs w:val="30"/>
          <w:shd w:val="clear" w:color="auto" w:fill="FFFFFF"/>
        </w:rPr>
        <w:t xml:space="preserve"> We will never forget the </w:t>
      </w:r>
      <w:r w:rsidR="007960C6" w:rsidRPr="005B5DCA">
        <w:rPr>
          <w:rFonts w:cstheme="minorHAnsi"/>
          <w:spacing w:val="7"/>
          <w:sz w:val="30"/>
          <w:szCs w:val="30"/>
          <w:shd w:val="clear" w:color="auto" w:fill="FFFFFF"/>
        </w:rPr>
        <w:t>blessing</w:t>
      </w:r>
      <w:r w:rsidR="00656703" w:rsidRPr="005B5DCA">
        <w:rPr>
          <w:rFonts w:cstheme="minorHAnsi"/>
          <w:spacing w:val="7"/>
          <w:sz w:val="30"/>
          <w:szCs w:val="30"/>
          <w:shd w:val="clear" w:color="auto" w:fill="FFFFFF"/>
        </w:rPr>
        <w:t xml:space="preserve"> You pour into our lives daily! And please help us do the same towards the people we meet daily</w:t>
      </w:r>
      <w:r w:rsidR="006C61E2" w:rsidRPr="005B5DCA">
        <w:rPr>
          <w:rFonts w:cstheme="minorHAnsi"/>
          <w:spacing w:val="7"/>
          <w:sz w:val="30"/>
          <w:szCs w:val="30"/>
          <w:shd w:val="clear" w:color="auto" w:fill="FFFFFF"/>
        </w:rPr>
        <w:t>. Amen</w:t>
      </w:r>
      <w:r w:rsidR="00656703" w:rsidRPr="005B5DCA">
        <w:rPr>
          <w:rFonts w:cstheme="minorHAnsi"/>
          <w:spacing w:val="7"/>
          <w:sz w:val="30"/>
          <w:szCs w:val="30"/>
          <w:shd w:val="clear" w:color="auto" w:fill="FFFFFF"/>
        </w:rPr>
        <w:t>!</w:t>
      </w:r>
      <w:r w:rsidR="00AB3BA6" w:rsidRPr="005B5DCA">
        <w:rPr>
          <w:rFonts w:cstheme="minorHAnsi"/>
          <w:spacing w:val="7"/>
          <w:sz w:val="30"/>
          <w:szCs w:val="30"/>
          <w:shd w:val="clear" w:color="auto" w:fill="FFFFFF"/>
        </w:rPr>
        <w:t xml:space="preserve"> </w:t>
      </w:r>
    </w:p>
    <w:sectPr w:rsidR="007152EF" w:rsidRPr="005B5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B3008"/>
    <w:multiLevelType w:val="multilevel"/>
    <w:tmpl w:val="CF9AF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F2923"/>
    <w:multiLevelType w:val="multilevel"/>
    <w:tmpl w:val="AF98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C3304"/>
    <w:multiLevelType w:val="multilevel"/>
    <w:tmpl w:val="A680F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20C37"/>
    <w:multiLevelType w:val="multilevel"/>
    <w:tmpl w:val="9AE0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375CD5"/>
    <w:multiLevelType w:val="multilevel"/>
    <w:tmpl w:val="27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53677E"/>
    <w:multiLevelType w:val="multilevel"/>
    <w:tmpl w:val="1812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3306B2"/>
    <w:multiLevelType w:val="multilevel"/>
    <w:tmpl w:val="39DC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946C01"/>
    <w:multiLevelType w:val="multilevel"/>
    <w:tmpl w:val="4B6E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9E3916"/>
    <w:multiLevelType w:val="multilevel"/>
    <w:tmpl w:val="9B688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AC7CBB"/>
    <w:multiLevelType w:val="multilevel"/>
    <w:tmpl w:val="DE6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3940843">
    <w:abstractNumId w:val="5"/>
  </w:num>
  <w:num w:numId="2" w16cid:durableId="793980533">
    <w:abstractNumId w:val="0"/>
  </w:num>
  <w:num w:numId="3" w16cid:durableId="117995293">
    <w:abstractNumId w:val="8"/>
  </w:num>
  <w:num w:numId="4" w16cid:durableId="426124530">
    <w:abstractNumId w:val="7"/>
  </w:num>
  <w:num w:numId="5" w16cid:durableId="1854176930">
    <w:abstractNumId w:val="3"/>
  </w:num>
  <w:num w:numId="6" w16cid:durableId="1609118889">
    <w:abstractNumId w:val="6"/>
  </w:num>
  <w:num w:numId="7" w16cid:durableId="1346447038">
    <w:abstractNumId w:val="2"/>
  </w:num>
  <w:num w:numId="8" w16cid:durableId="367337169">
    <w:abstractNumId w:val="1"/>
  </w:num>
  <w:num w:numId="9" w16cid:durableId="1568372294">
    <w:abstractNumId w:val="9"/>
  </w:num>
  <w:num w:numId="10" w16cid:durableId="6484819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bQ0tDAxMzExNDNW0lEKTi0uzszPAykwrwUAmShUPiwAAAA="/>
  </w:docVars>
  <w:rsids>
    <w:rsidRoot w:val="00F562FB"/>
    <w:rsid w:val="0000693F"/>
    <w:rsid w:val="00011938"/>
    <w:rsid w:val="0001222F"/>
    <w:rsid w:val="000157E1"/>
    <w:rsid w:val="00015883"/>
    <w:rsid w:val="00015A81"/>
    <w:rsid w:val="00017770"/>
    <w:rsid w:val="00023DBC"/>
    <w:rsid w:val="0003258D"/>
    <w:rsid w:val="00036E21"/>
    <w:rsid w:val="0004574C"/>
    <w:rsid w:val="00052236"/>
    <w:rsid w:val="00053B37"/>
    <w:rsid w:val="00060499"/>
    <w:rsid w:val="0006540A"/>
    <w:rsid w:val="00070DAE"/>
    <w:rsid w:val="000735CE"/>
    <w:rsid w:val="00076D1F"/>
    <w:rsid w:val="0008331E"/>
    <w:rsid w:val="00085836"/>
    <w:rsid w:val="0009064A"/>
    <w:rsid w:val="0009107D"/>
    <w:rsid w:val="00091810"/>
    <w:rsid w:val="000A0BF1"/>
    <w:rsid w:val="000C029A"/>
    <w:rsid w:val="000C3C15"/>
    <w:rsid w:val="000D05F5"/>
    <w:rsid w:val="000D1897"/>
    <w:rsid w:val="000D2B9B"/>
    <w:rsid w:val="000D3E6B"/>
    <w:rsid w:val="000D7411"/>
    <w:rsid w:val="000D7D18"/>
    <w:rsid w:val="000E168F"/>
    <w:rsid w:val="000E2F01"/>
    <w:rsid w:val="000F2158"/>
    <w:rsid w:val="000F392A"/>
    <w:rsid w:val="000F601B"/>
    <w:rsid w:val="00101DDB"/>
    <w:rsid w:val="00105F7E"/>
    <w:rsid w:val="00106189"/>
    <w:rsid w:val="001078BA"/>
    <w:rsid w:val="0010796B"/>
    <w:rsid w:val="0011562A"/>
    <w:rsid w:val="00122547"/>
    <w:rsid w:val="00124C89"/>
    <w:rsid w:val="0013691B"/>
    <w:rsid w:val="00151FA5"/>
    <w:rsid w:val="001535A3"/>
    <w:rsid w:val="00155390"/>
    <w:rsid w:val="00155BC4"/>
    <w:rsid w:val="00155C9A"/>
    <w:rsid w:val="001706B5"/>
    <w:rsid w:val="001719D2"/>
    <w:rsid w:val="00171A80"/>
    <w:rsid w:val="00173B56"/>
    <w:rsid w:val="00175129"/>
    <w:rsid w:val="001751F2"/>
    <w:rsid w:val="00176CEC"/>
    <w:rsid w:val="00177466"/>
    <w:rsid w:val="001800D5"/>
    <w:rsid w:val="0018310B"/>
    <w:rsid w:val="00185E78"/>
    <w:rsid w:val="0019014D"/>
    <w:rsid w:val="00195979"/>
    <w:rsid w:val="00196606"/>
    <w:rsid w:val="001B2330"/>
    <w:rsid w:val="001B3A49"/>
    <w:rsid w:val="001C412B"/>
    <w:rsid w:val="001C477E"/>
    <w:rsid w:val="001C61DA"/>
    <w:rsid w:val="001D4697"/>
    <w:rsid w:val="001E5279"/>
    <w:rsid w:val="001F37CE"/>
    <w:rsid w:val="001F4790"/>
    <w:rsid w:val="001F497C"/>
    <w:rsid w:val="001F56BD"/>
    <w:rsid w:val="001F758B"/>
    <w:rsid w:val="00204341"/>
    <w:rsid w:val="00205940"/>
    <w:rsid w:val="002065BD"/>
    <w:rsid w:val="00207862"/>
    <w:rsid w:val="00212304"/>
    <w:rsid w:val="00212BA4"/>
    <w:rsid w:val="0022198F"/>
    <w:rsid w:val="00233222"/>
    <w:rsid w:val="002339AA"/>
    <w:rsid w:val="00235A1C"/>
    <w:rsid w:val="002415AB"/>
    <w:rsid w:val="002454FC"/>
    <w:rsid w:val="00246663"/>
    <w:rsid w:val="00254BC9"/>
    <w:rsid w:val="00257293"/>
    <w:rsid w:val="00262A32"/>
    <w:rsid w:val="00262C3F"/>
    <w:rsid w:val="00264F1E"/>
    <w:rsid w:val="00265EAF"/>
    <w:rsid w:val="00272739"/>
    <w:rsid w:val="00273711"/>
    <w:rsid w:val="00275066"/>
    <w:rsid w:val="002762F4"/>
    <w:rsid w:val="00277128"/>
    <w:rsid w:val="00284201"/>
    <w:rsid w:val="0028550B"/>
    <w:rsid w:val="00285CC6"/>
    <w:rsid w:val="00291077"/>
    <w:rsid w:val="002A0230"/>
    <w:rsid w:val="002A17B5"/>
    <w:rsid w:val="002A1B62"/>
    <w:rsid w:val="002A6031"/>
    <w:rsid w:val="002B2914"/>
    <w:rsid w:val="002B5DF3"/>
    <w:rsid w:val="002C0B2C"/>
    <w:rsid w:val="002D20D7"/>
    <w:rsid w:val="002E1523"/>
    <w:rsid w:val="002E157E"/>
    <w:rsid w:val="002E3C6B"/>
    <w:rsid w:val="002E4D34"/>
    <w:rsid w:val="002F0167"/>
    <w:rsid w:val="002F15F2"/>
    <w:rsid w:val="002F31F1"/>
    <w:rsid w:val="002F3C4C"/>
    <w:rsid w:val="0030092E"/>
    <w:rsid w:val="003018E9"/>
    <w:rsid w:val="0030225D"/>
    <w:rsid w:val="00302A07"/>
    <w:rsid w:val="003063D6"/>
    <w:rsid w:val="0030642D"/>
    <w:rsid w:val="003064A7"/>
    <w:rsid w:val="00306CE7"/>
    <w:rsid w:val="0030728A"/>
    <w:rsid w:val="00311150"/>
    <w:rsid w:val="003349C0"/>
    <w:rsid w:val="0033636D"/>
    <w:rsid w:val="00336574"/>
    <w:rsid w:val="003425CD"/>
    <w:rsid w:val="003446DB"/>
    <w:rsid w:val="003451AF"/>
    <w:rsid w:val="00346651"/>
    <w:rsid w:val="003467F8"/>
    <w:rsid w:val="003473FB"/>
    <w:rsid w:val="0035047F"/>
    <w:rsid w:val="00355EB8"/>
    <w:rsid w:val="00363689"/>
    <w:rsid w:val="003649FE"/>
    <w:rsid w:val="00373303"/>
    <w:rsid w:val="0038108C"/>
    <w:rsid w:val="00381F20"/>
    <w:rsid w:val="00390E0F"/>
    <w:rsid w:val="00393055"/>
    <w:rsid w:val="003A1289"/>
    <w:rsid w:val="003A3F30"/>
    <w:rsid w:val="003A4C39"/>
    <w:rsid w:val="003B0C5B"/>
    <w:rsid w:val="003C1D23"/>
    <w:rsid w:val="003C31A2"/>
    <w:rsid w:val="003C3228"/>
    <w:rsid w:val="003C34A9"/>
    <w:rsid w:val="003C5628"/>
    <w:rsid w:val="003D1429"/>
    <w:rsid w:val="003D22AE"/>
    <w:rsid w:val="003D7448"/>
    <w:rsid w:val="003E4CD2"/>
    <w:rsid w:val="003E5591"/>
    <w:rsid w:val="003E781E"/>
    <w:rsid w:val="003F17B5"/>
    <w:rsid w:val="00402FC9"/>
    <w:rsid w:val="00403319"/>
    <w:rsid w:val="004052AE"/>
    <w:rsid w:val="00411BC8"/>
    <w:rsid w:val="00421E5B"/>
    <w:rsid w:val="004249A3"/>
    <w:rsid w:val="004251F7"/>
    <w:rsid w:val="00425750"/>
    <w:rsid w:val="00425F15"/>
    <w:rsid w:val="00426A11"/>
    <w:rsid w:val="004279CD"/>
    <w:rsid w:val="00430826"/>
    <w:rsid w:val="0043593C"/>
    <w:rsid w:val="00437206"/>
    <w:rsid w:val="00441C22"/>
    <w:rsid w:val="004435B0"/>
    <w:rsid w:val="0044572B"/>
    <w:rsid w:val="0044611F"/>
    <w:rsid w:val="00453E24"/>
    <w:rsid w:val="00456C2F"/>
    <w:rsid w:val="0046158D"/>
    <w:rsid w:val="00466CF3"/>
    <w:rsid w:val="004673D3"/>
    <w:rsid w:val="004738F7"/>
    <w:rsid w:val="00475BF2"/>
    <w:rsid w:val="00476C75"/>
    <w:rsid w:val="00481332"/>
    <w:rsid w:val="0048226C"/>
    <w:rsid w:val="00485F5E"/>
    <w:rsid w:val="00491495"/>
    <w:rsid w:val="004A0584"/>
    <w:rsid w:val="004A515E"/>
    <w:rsid w:val="004B1776"/>
    <w:rsid w:val="004B4136"/>
    <w:rsid w:val="004B5DA5"/>
    <w:rsid w:val="004B7208"/>
    <w:rsid w:val="004C07E9"/>
    <w:rsid w:val="004C0F6B"/>
    <w:rsid w:val="004C4F98"/>
    <w:rsid w:val="004D1510"/>
    <w:rsid w:val="004D24F2"/>
    <w:rsid w:val="004D56F6"/>
    <w:rsid w:val="004D6B0E"/>
    <w:rsid w:val="004D6D2D"/>
    <w:rsid w:val="004D7A3E"/>
    <w:rsid w:val="004E32EE"/>
    <w:rsid w:val="004E4C82"/>
    <w:rsid w:val="004F6115"/>
    <w:rsid w:val="00501D3A"/>
    <w:rsid w:val="005031D0"/>
    <w:rsid w:val="0050620A"/>
    <w:rsid w:val="005119C4"/>
    <w:rsid w:val="005132A7"/>
    <w:rsid w:val="005164CF"/>
    <w:rsid w:val="00521280"/>
    <w:rsid w:val="005266D8"/>
    <w:rsid w:val="00530CA7"/>
    <w:rsid w:val="0053193C"/>
    <w:rsid w:val="00535F51"/>
    <w:rsid w:val="00541DE4"/>
    <w:rsid w:val="00541E24"/>
    <w:rsid w:val="00545592"/>
    <w:rsid w:val="00553F3B"/>
    <w:rsid w:val="00555643"/>
    <w:rsid w:val="00562F96"/>
    <w:rsid w:val="00566F6C"/>
    <w:rsid w:val="00572538"/>
    <w:rsid w:val="00575E30"/>
    <w:rsid w:val="00576860"/>
    <w:rsid w:val="00581922"/>
    <w:rsid w:val="005819ED"/>
    <w:rsid w:val="00582139"/>
    <w:rsid w:val="00597E52"/>
    <w:rsid w:val="005A23DB"/>
    <w:rsid w:val="005A40E5"/>
    <w:rsid w:val="005A4498"/>
    <w:rsid w:val="005B5DCA"/>
    <w:rsid w:val="005B6F80"/>
    <w:rsid w:val="005C1D82"/>
    <w:rsid w:val="005C1E81"/>
    <w:rsid w:val="005C43F3"/>
    <w:rsid w:val="005C4514"/>
    <w:rsid w:val="005D1060"/>
    <w:rsid w:val="005D22B4"/>
    <w:rsid w:val="005D3B43"/>
    <w:rsid w:val="005E0B30"/>
    <w:rsid w:val="005E0DE5"/>
    <w:rsid w:val="005E3AB0"/>
    <w:rsid w:val="005E41F5"/>
    <w:rsid w:val="005E5174"/>
    <w:rsid w:val="005F0187"/>
    <w:rsid w:val="005F0874"/>
    <w:rsid w:val="005F2DBB"/>
    <w:rsid w:val="00614D6A"/>
    <w:rsid w:val="00614FBF"/>
    <w:rsid w:val="00616523"/>
    <w:rsid w:val="006214F8"/>
    <w:rsid w:val="00633DC6"/>
    <w:rsid w:val="00635DC1"/>
    <w:rsid w:val="0063684D"/>
    <w:rsid w:val="00642386"/>
    <w:rsid w:val="00642EB9"/>
    <w:rsid w:val="006531CD"/>
    <w:rsid w:val="00656703"/>
    <w:rsid w:val="00657E84"/>
    <w:rsid w:val="006615E3"/>
    <w:rsid w:val="0066229C"/>
    <w:rsid w:val="00664583"/>
    <w:rsid w:val="00664CFF"/>
    <w:rsid w:val="00670985"/>
    <w:rsid w:val="006750E4"/>
    <w:rsid w:val="00683BD0"/>
    <w:rsid w:val="00685CAE"/>
    <w:rsid w:val="00693D26"/>
    <w:rsid w:val="00694F65"/>
    <w:rsid w:val="006956AC"/>
    <w:rsid w:val="006A00CD"/>
    <w:rsid w:val="006A3DC6"/>
    <w:rsid w:val="006A4895"/>
    <w:rsid w:val="006A4DCD"/>
    <w:rsid w:val="006A747D"/>
    <w:rsid w:val="006B0479"/>
    <w:rsid w:val="006B09E1"/>
    <w:rsid w:val="006C61E2"/>
    <w:rsid w:val="006D0A6C"/>
    <w:rsid w:val="006D2278"/>
    <w:rsid w:val="006D59B3"/>
    <w:rsid w:val="006D6055"/>
    <w:rsid w:val="006E0710"/>
    <w:rsid w:val="006E0952"/>
    <w:rsid w:val="006E188C"/>
    <w:rsid w:val="006E56A3"/>
    <w:rsid w:val="006E71FD"/>
    <w:rsid w:val="006F4DC0"/>
    <w:rsid w:val="0070223E"/>
    <w:rsid w:val="0070440A"/>
    <w:rsid w:val="007152EF"/>
    <w:rsid w:val="0071662B"/>
    <w:rsid w:val="007179EB"/>
    <w:rsid w:val="007218FC"/>
    <w:rsid w:val="00732EBA"/>
    <w:rsid w:val="00733E2B"/>
    <w:rsid w:val="00735B0E"/>
    <w:rsid w:val="007371B2"/>
    <w:rsid w:val="0073760B"/>
    <w:rsid w:val="00740A29"/>
    <w:rsid w:val="00741B0E"/>
    <w:rsid w:val="00741F0C"/>
    <w:rsid w:val="007429A6"/>
    <w:rsid w:val="007430AD"/>
    <w:rsid w:val="007469C4"/>
    <w:rsid w:val="00746A80"/>
    <w:rsid w:val="007471DD"/>
    <w:rsid w:val="00750EE8"/>
    <w:rsid w:val="00752F62"/>
    <w:rsid w:val="0075483F"/>
    <w:rsid w:val="00756AE6"/>
    <w:rsid w:val="007606B2"/>
    <w:rsid w:val="0076404A"/>
    <w:rsid w:val="00765146"/>
    <w:rsid w:val="0077048C"/>
    <w:rsid w:val="007737B0"/>
    <w:rsid w:val="00773F58"/>
    <w:rsid w:val="00776A54"/>
    <w:rsid w:val="00783458"/>
    <w:rsid w:val="007905A3"/>
    <w:rsid w:val="00791F23"/>
    <w:rsid w:val="00795910"/>
    <w:rsid w:val="007960C6"/>
    <w:rsid w:val="00797C75"/>
    <w:rsid w:val="007B0E3E"/>
    <w:rsid w:val="007B1A47"/>
    <w:rsid w:val="007B3C4B"/>
    <w:rsid w:val="007B66C4"/>
    <w:rsid w:val="007C0EF3"/>
    <w:rsid w:val="007C3588"/>
    <w:rsid w:val="007D75DC"/>
    <w:rsid w:val="007E5AC9"/>
    <w:rsid w:val="007E5B74"/>
    <w:rsid w:val="007F0831"/>
    <w:rsid w:val="007F4C25"/>
    <w:rsid w:val="007F4F08"/>
    <w:rsid w:val="007F5F58"/>
    <w:rsid w:val="007F6549"/>
    <w:rsid w:val="008010C8"/>
    <w:rsid w:val="00801BBB"/>
    <w:rsid w:val="00804F06"/>
    <w:rsid w:val="00810A96"/>
    <w:rsid w:val="00811ECB"/>
    <w:rsid w:val="008137AC"/>
    <w:rsid w:val="008163E8"/>
    <w:rsid w:val="0082135F"/>
    <w:rsid w:val="008241DE"/>
    <w:rsid w:val="0082733C"/>
    <w:rsid w:val="00827E50"/>
    <w:rsid w:val="00833C5B"/>
    <w:rsid w:val="0083440A"/>
    <w:rsid w:val="00836F42"/>
    <w:rsid w:val="00843E12"/>
    <w:rsid w:val="00844BDB"/>
    <w:rsid w:val="008463F3"/>
    <w:rsid w:val="00847EC0"/>
    <w:rsid w:val="00850E1C"/>
    <w:rsid w:val="00853723"/>
    <w:rsid w:val="008542CE"/>
    <w:rsid w:val="00857A79"/>
    <w:rsid w:val="0086174E"/>
    <w:rsid w:val="00863480"/>
    <w:rsid w:val="00882BAD"/>
    <w:rsid w:val="0088464A"/>
    <w:rsid w:val="00887D8B"/>
    <w:rsid w:val="00890A64"/>
    <w:rsid w:val="00895747"/>
    <w:rsid w:val="008A2FCC"/>
    <w:rsid w:val="008B240B"/>
    <w:rsid w:val="008B4AB5"/>
    <w:rsid w:val="008C2043"/>
    <w:rsid w:val="008E6326"/>
    <w:rsid w:val="008F068A"/>
    <w:rsid w:val="008F28D8"/>
    <w:rsid w:val="008F2FC7"/>
    <w:rsid w:val="009056BC"/>
    <w:rsid w:val="00911162"/>
    <w:rsid w:val="009123E3"/>
    <w:rsid w:val="00913007"/>
    <w:rsid w:val="00914D0F"/>
    <w:rsid w:val="009155AD"/>
    <w:rsid w:val="00916935"/>
    <w:rsid w:val="00926BEA"/>
    <w:rsid w:val="0094029F"/>
    <w:rsid w:val="009405BC"/>
    <w:rsid w:val="00941063"/>
    <w:rsid w:val="00943420"/>
    <w:rsid w:val="009459A6"/>
    <w:rsid w:val="00950398"/>
    <w:rsid w:val="0096079B"/>
    <w:rsid w:val="0096371F"/>
    <w:rsid w:val="00967177"/>
    <w:rsid w:val="0097372A"/>
    <w:rsid w:val="00973AAA"/>
    <w:rsid w:val="00990F33"/>
    <w:rsid w:val="00990F40"/>
    <w:rsid w:val="0099167C"/>
    <w:rsid w:val="00991E73"/>
    <w:rsid w:val="009A4C7B"/>
    <w:rsid w:val="009A5E82"/>
    <w:rsid w:val="009A6288"/>
    <w:rsid w:val="009A7486"/>
    <w:rsid w:val="009B06F0"/>
    <w:rsid w:val="009B47DA"/>
    <w:rsid w:val="009B4FC7"/>
    <w:rsid w:val="009B5067"/>
    <w:rsid w:val="009C31C9"/>
    <w:rsid w:val="009C4BCF"/>
    <w:rsid w:val="009C58E7"/>
    <w:rsid w:val="009C6AA6"/>
    <w:rsid w:val="009D299A"/>
    <w:rsid w:val="009D5ADC"/>
    <w:rsid w:val="009D7001"/>
    <w:rsid w:val="009E15E2"/>
    <w:rsid w:val="009E406E"/>
    <w:rsid w:val="009E49D9"/>
    <w:rsid w:val="009E4FEA"/>
    <w:rsid w:val="009E5D79"/>
    <w:rsid w:val="009E6220"/>
    <w:rsid w:val="009F0713"/>
    <w:rsid w:val="009F1893"/>
    <w:rsid w:val="009F1B96"/>
    <w:rsid w:val="009F786D"/>
    <w:rsid w:val="00A044E2"/>
    <w:rsid w:val="00A0521D"/>
    <w:rsid w:val="00A1019A"/>
    <w:rsid w:val="00A12C6D"/>
    <w:rsid w:val="00A17866"/>
    <w:rsid w:val="00A17B14"/>
    <w:rsid w:val="00A27EC7"/>
    <w:rsid w:val="00A35D8F"/>
    <w:rsid w:val="00A36F2A"/>
    <w:rsid w:val="00A37ABE"/>
    <w:rsid w:val="00A40280"/>
    <w:rsid w:val="00A53EC3"/>
    <w:rsid w:val="00A55C54"/>
    <w:rsid w:val="00A57906"/>
    <w:rsid w:val="00A62014"/>
    <w:rsid w:val="00A6385F"/>
    <w:rsid w:val="00A75508"/>
    <w:rsid w:val="00A760DA"/>
    <w:rsid w:val="00A80C9D"/>
    <w:rsid w:val="00A81E2A"/>
    <w:rsid w:val="00A833C5"/>
    <w:rsid w:val="00A843A0"/>
    <w:rsid w:val="00A86F2B"/>
    <w:rsid w:val="00A91228"/>
    <w:rsid w:val="00A92024"/>
    <w:rsid w:val="00A951F2"/>
    <w:rsid w:val="00AA005A"/>
    <w:rsid w:val="00AA180E"/>
    <w:rsid w:val="00AA1A66"/>
    <w:rsid w:val="00AA1AEC"/>
    <w:rsid w:val="00AA45DC"/>
    <w:rsid w:val="00AA5665"/>
    <w:rsid w:val="00AA6962"/>
    <w:rsid w:val="00AA7194"/>
    <w:rsid w:val="00AB034C"/>
    <w:rsid w:val="00AB3BA6"/>
    <w:rsid w:val="00AB4DB2"/>
    <w:rsid w:val="00AB50A6"/>
    <w:rsid w:val="00AE066A"/>
    <w:rsid w:val="00AE1768"/>
    <w:rsid w:val="00AE1A27"/>
    <w:rsid w:val="00AE1D9C"/>
    <w:rsid w:val="00AE2FD7"/>
    <w:rsid w:val="00AE3EC1"/>
    <w:rsid w:val="00AE466E"/>
    <w:rsid w:val="00AE7DF3"/>
    <w:rsid w:val="00AF41FE"/>
    <w:rsid w:val="00AF454F"/>
    <w:rsid w:val="00AF5F96"/>
    <w:rsid w:val="00AF7142"/>
    <w:rsid w:val="00B013FB"/>
    <w:rsid w:val="00B0264B"/>
    <w:rsid w:val="00B02C60"/>
    <w:rsid w:val="00B0313C"/>
    <w:rsid w:val="00B10400"/>
    <w:rsid w:val="00B10701"/>
    <w:rsid w:val="00B117F2"/>
    <w:rsid w:val="00B12A39"/>
    <w:rsid w:val="00B1309C"/>
    <w:rsid w:val="00B141D3"/>
    <w:rsid w:val="00B20BC5"/>
    <w:rsid w:val="00B20EDD"/>
    <w:rsid w:val="00B235A9"/>
    <w:rsid w:val="00B247B9"/>
    <w:rsid w:val="00B31FD8"/>
    <w:rsid w:val="00B33B22"/>
    <w:rsid w:val="00B4390A"/>
    <w:rsid w:val="00B53005"/>
    <w:rsid w:val="00B61623"/>
    <w:rsid w:val="00B62D2C"/>
    <w:rsid w:val="00B71F78"/>
    <w:rsid w:val="00B7213C"/>
    <w:rsid w:val="00B723F0"/>
    <w:rsid w:val="00B74551"/>
    <w:rsid w:val="00B77F52"/>
    <w:rsid w:val="00B810DC"/>
    <w:rsid w:val="00B81604"/>
    <w:rsid w:val="00B842FB"/>
    <w:rsid w:val="00B85BA0"/>
    <w:rsid w:val="00B862F3"/>
    <w:rsid w:val="00B865E5"/>
    <w:rsid w:val="00BB1FCE"/>
    <w:rsid w:val="00BB26D8"/>
    <w:rsid w:val="00BB3128"/>
    <w:rsid w:val="00BC10F7"/>
    <w:rsid w:val="00BC1761"/>
    <w:rsid w:val="00BC17BF"/>
    <w:rsid w:val="00BC23C4"/>
    <w:rsid w:val="00BC303A"/>
    <w:rsid w:val="00BC4505"/>
    <w:rsid w:val="00BC7DA8"/>
    <w:rsid w:val="00BD0071"/>
    <w:rsid w:val="00BD10B1"/>
    <w:rsid w:val="00BD2271"/>
    <w:rsid w:val="00BD3833"/>
    <w:rsid w:val="00BD53C4"/>
    <w:rsid w:val="00BD7655"/>
    <w:rsid w:val="00BE0D5D"/>
    <w:rsid w:val="00BF34F2"/>
    <w:rsid w:val="00BF3AF4"/>
    <w:rsid w:val="00BF4EF9"/>
    <w:rsid w:val="00BF6783"/>
    <w:rsid w:val="00C01F0C"/>
    <w:rsid w:val="00C02A30"/>
    <w:rsid w:val="00C03A8F"/>
    <w:rsid w:val="00C04953"/>
    <w:rsid w:val="00C04EEF"/>
    <w:rsid w:val="00C07F47"/>
    <w:rsid w:val="00C2389C"/>
    <w:rsid w:val="00C24E04"/>
    <w:rsid w:val="00C33664"/>
    <w:rsid w:val="00C45722"/>
    <w:rsid w:val="00C50FBC"/>
    <w:rsid w:val="00C5120F"/>
    <w:rsid w:val="00C53AC8"/>
    <w:rsid w:val="00C614A2"/>
    <w:rsid w:val="00C73A1B"/>
    <w:rsid w:val="00C75343"/>
    <w:rsid w:val="00C77901"/>
    <w:rsid w:val="00C80922"/>
    <w:rsid w:val="00C830B3"/>
    <w:rsid w:val="00C84583"/>
    <w:rsid w:val="00C8539B"/>
    <w:rsid w:val="00C85B14"/>
    <w:rsid w:val="00C8601E"/>
    <w:rsid w:val="00C938BF"/>
    <w:rsid w:val="00CA1876"/>
    <w:rsid w:val="00CA71D6"/>
    <w:rsid w:val="00CB3877"/>
    <w:rsid w:val="00CB5215"/>
    <w:rsid w:val="00CC250A"/>
    <w:rsid w:val="00CC69BC"/>
    <w:rsid w:val="00CC785F"/>
    <w:rsid w:val="00CD41C1"/>
    <w:rsid w:val="00CD64A2"/>
    <w:rsid w:val="00CE043C"/>
    <w:rsid w:val="00CE15B2"/>
    <w:rsid w:val="00CE54AD"/>
    <w:rsid w:val="00CE562D"/>
    <w:rsid w:val="00CF1222"/>
    <w:rsid w:val="00CF2957"/>
    <w:rsid w:val="00D01289"/>
    <w:rsid w:val="00D01B53"/>
    <w:rsid w:val="00D01CCE"/>
    <w:rsid w:val="00D02E3F"/>
    <w:rsid w:val="00D04BC4"/>
    <w:rsid w:val="00D131E7"/>
    <w:rsid w:val="00D15CFD"/>
    <w:rsid w:val="00D16894"/>
    <w:rsid w:val="00D22F69"/>
    <w:rsid w:val="00D25E5A"/>
    <w:rsid w:val="00D27366"/>
    <w:rsid w:val="00D317D7"/>
    <w:rsid w:val="00D368B2"/>
    <w:rsid w:val="00D433E3"/>
    <w:rsid w:val="00D43E74"/>
    <w:rsid w:val="00D44362"/>
    <w:rsid w:val="00D5449A"/>
    <w:rsid w:val="00D55472"/>
    <w:rsid w:val="00D555D5"/>
    <w:rsid w:val="00D55708"/>
    <w:rsid w:val="00D57881"/>
    <w:rsid w:val="00D57B93"/>
    <w:rsid w:val="00D60776"/>
    <w:rsid w:val="00D6282F"/>
    <w:rsid w:val="00D71EA3"/>
    <w:rsid w:val="00D72384"/>
    <w:rsid w:val="00D74033"/>
    <w:rsid w:val="00D756C4"/>
    <w:rsid w:val="00D8132E"/>
    <w:rsid w:val="00D81DB2"/>
    <w:rsid w:val="00D8255E"/>
    <w:rsid w:val="00D8379F"/>
    <w:rsid w:val="00D857C2"/>
    <w:rsid w:val="00D86A6C"/>
    <w:rsid w:val="00D946BA"/>
    <w:rsid w:val="00DA3917"/>
    <w:rsid w:val="00DA4254"/>
    <w:rsid w:val="00DC2F63"/>
    <w:rsid w:val="00DC6836"/>
    <w:rsid w:val="00DC79B1"/>
    <w:rsid w:val="00DD2A67"/>
    <w:rsid w:val="00DD4CE0"/>
    <w:rsid w:val="00DE373F"/>
    <w:rsid w:val="00DE45D4"/>
    <w:rsid w:val="00DE7725"/>
    <w:rsid w:val="00DF0E31"/>
    <w:rsid w:val="00DF2FCD"/>
    <w:rsid w:val="00DF4D99"/>
    <w:rsid w:val="00E03561"/>
    <w:rsid w:val="00E156C1"/>
    <w:rsid w:val="00E34E1B"/>
    <w:rsid w:val="00E36B20"/>
    <w:rsid w:val="00E37759"/>
    <w:rsid w:val="00E37B35"/>
    <w:rsid w:val="00E4389B"/>
    <w:rsid w:val="00E52539"/>
    <w:rsid w:val="00E52C70"/>
    <w:rsid w:val="00E57161"/>
    <w:rsid w:val="00E60A32"/>
    <w:rsid w:val="00E61FDE"/>
    <w:rsid w:val="00E6299A"/>
    <w:rsid w:val="00E62C48"/>
    <w:rsid w:val="00E639EC"/>
    <w:rsid w:val="00E6562F"/>
    <w:rsid w:val="00E72845"/>
    <w:rsid w:val="00E730A3"/>
    <w:rsid w:val="00E7336A"/>
    <w:rsid w:val="00E75CA5"/>
    <w:rsid w:val="00E77FA5"/>
    <w:rsid w:val="00E8106B"/>
    <w:rsid w:val="00E82EE8"/>
    <w:rsid w:val="00E83A9D"/>
    <w:rsid w:val="00E8611A"/>
    <w:rsid w:val="00E900F8"/>
    <w:rsid w:val="00EA0F46"/>
    <w:rsid w:val="00EA3579"/>
    <w:rsid w:val="00EA5EF0"/>
    <w:rsid w:val="00EA6375"/>
    <w:rsid w:val="00EA74A3"/>
    <w:rsid w:val="00EB09CC"/>
    <w:rsid w:val="00EB3FC0"/>
    <w:rsid w:val="00EB68BB"/>
    <w:rsid w:val="00EC11F6"/>
    <w:rsid w:val="00EC64F5"/>
    <w:rsid w:val="00ED38DA"/>
    <w:rsid w:val="00ED6EEC"/>
    <w:rsid w:val="00ED7E43"/>
    <w:rsid w:val="00EE0498"/>
    <w:rsid w:val="00EE1004"/>
    <w:rsid w:val="00EE21C8"/>
    <w:rsid w:val="00EE2589"/>
    <w:rsid w:val="00EE41DB"/>
    <w:rsid w:val="00EF195A"/>
    <w:rsid w:val="00EF43EC"/>
    <w:rsid w:val="00EF4F89"/>
    <w:rsid w:val="00EF58D7"/>
    <w:rsid w:val="00EF5CE3"/>
    <w:rsid w:val="00EF62C9"/>
    <w:rsid w:val="00F036D9"/>
    <w:rsid w:val="00F053BA"/>
    <w:rsid w:val="00F056E6"/>
    <w:rsid w:val="00F10972"/>
    <w:rsid w:val="00F1285C"/>
    <w:rsid w:val="00F21E2A"/>
    <w:rsid w:val="00F22E23"/>
    <w:rsid w:val="00F355B6"/>
    <w:rsid w:val="00F4017B"/>
    <w:rsid w:val="00F46C50"/>
    <w:rsid w:val="00F50543"/>
    <w:rsid w:val="00F53A16"/>
    <w:rsid w:val="00F543CC"/>
    <w:rsid w:val="00F562FB"/>
    <w:rsid w:val="00F566BC"/>
    <w:rsid w:val="00F57233"/>
    <w:rsid w:val="00F61560"/>
    <w:rsid w:val="00F63852"/>
    <w:rsid w:val="00F7017A"/>
    <w:rsid w:val="00F71254"/>
    <w:rsid w:val="00F72140"/>
    <w:rsid w:val="00F72B29"/>
    <w:rsid w:val="00F84462"/>
    <w:rsid w:val="00F92569"/>
    <w:rsid w:val="00F9271E"/>
    <w:rsid w:val="00F93B64"/>
    <w:rsid w:val="00F93F04"/>
    <w:rsid w:val="00F94EBE"/>
    <w:rsid w:val="00FA2545"/>
    <w:rsid w:val="00FA39C5"/>
    <w:rsid w:val="00FB04E0"/>
    <w:rsid w:val="00FB1102"/>
    <w:rsid w:val="00FB150F"/>
    <w:rsid w:val="00FB1F75"/>
    <w:rsid w:val="00FC089F"/>
    <w:rsid w:val="00FC1BE4"/>
    <w:rsid w:val="00FC2BA7"/>
    <w:rsid w:val="00FC6871"/>
    <w:rsid w:val="00FF083B"/>
    <w:rsid w:val="00FF2028"/>
    <w:rsid w:val="00FF3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356D7"/>
  <w15:chartTrackingRefBased/>
  <w15:docId w15:val="{7AEA5E13-E392-4B6C-8CEE-C8B7E8DE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12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064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813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562FB"/>
    <w:rPr>
      <w:b/>
      <w:bCs/>
    </w:rPr>
  </w:style>
  <w:style w:type="character" w:styleId="Hyperlink">
    <w:name w:val="Hyperlink"/>
    <w:basedOn w:val="DefaultParagraphFont"/>
    <w:uiPriority w:val="99"/>
    <w:semiHidden/>
    <w:unhideWhenUsed/>
    <w:rsid w:val="00F562FB"/>
    <w:rPr>
      <w:color w:val="0000FF"/>
      <w:u w:val="single"/>
    </w:rPr>
  </w:style>
  <w:style w:type="paragraph" w:styleId="NormalWeb">
    <w:name w:val="Normal (Web)"/>
    <w:basedOn w:val="Normal"/>
    <w:uiPriority w:val="99"/>
    <w:semiHidden/>
    <w:unhideWhenUsed/>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62FB"/>
    <w:rPr>
      <w:i/>
      <w:iCs/>
    </w:rPr>
  </w:style>
  <w:style w:type="character" w:customStyle="1" w:styleId="ms-button-flexcontainer">
    <w:name w:val="ms-button-flexcontainer"/>
    <w:basedOn w:val="DefaultParagraphFont"/>
    <w:rsid w:val="00F562FB"/>
  </w:style>
  <w:style w:type="paragraph" w:customStyle="1" w:styleId="3qbageizsztf1okkmgdw2n">
    <w:name w:val="_3qbageizsztf1okkmgdw2n"/>
    <w:basedOn w:val="Normal"/>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81332"/>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30642D"/>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C03A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10400"/>
  </w:style>
  <w:style w:type="character" w:customStyle="1" w:styleId="Heading1Char">
    <w:name w:val="Heading 1 Char"/>
    <w:basedOn w:val="DefaultParagraphFont"/>
    <w:link w:val="Heading1"/>
    <w:uiPriority w:val="9"/>
    <w:rsid w:val="00521280"/>
    <w:rPr>
      <w:rFonts w:asciiTheme="majorHAnsi" w:eastAsiaTheme="majorEastAsia" w:hAnsiTheme="majorHAnsi" w:cstheme="majorBidi"/>
      <w:color w:val="2F5496" w:themeColor="accent1" w:themeShade="BF"/>
      <w:sz w:val="32"/>
      <w:szCs w:val="32"/>
    </w:rPr>
  </w:style>
  <w:style w:type="paragraph" w:customStyle="1" w:styleId="wikiparagraph">
    <w:name w:val="wikiparagraph"/>
    <w:basedOn w:val="Normal"/>
    <w:rsid w:val="003466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9056BC"/>
  </w:style>
  <w:style w:type="character" w:customStyle="1" w:styleId="note">
    <w:name w:val="note"/>
    <w:basedOn w:val="DefaultParagraphFont"/>
    <w:rsid w:val="00C45722"/>
  </w:style>
  <w:style w:type="character" w:customStyle="1" w:styleId="vote-buttons">
    <w:name w:val="vote-buttons"/>
    <w:basedOn w:val="DefaultParagraphFont"/>
    <w:rsid w:val="00C45722"/>
  </w:style>
  <w:style w:type="character" w:customStyle="1" w:styleId="sc">
    <w:name w:val="sc"/>
    <w:basedOn w:val="DefaultParagraphFont"/>
    <w:rsid w:val="00C45722"/>
  </w:style>
  <w:style w:type="character" w:customStyle="1" w:styleId="small-caps">
    <w:name w:val="small-caps"/>
    <w:basedOn w:val="DefaultParagraphFont"/>
    <w:rsid w:val="009B4FC7"/>
  </w:style>
  <w:style w:type="character" w:customStyle="1" w:styleId="ac-glossary-link">
    <w:name w:val="ac-glossary-link"/>
    <w:basedOn w:val="DefaultParagraphFont"/>
    <w:rsid w:val="00FB0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624</Words>
  <Characters>2727</Characters>
  <Application>Microsoft Office Word</Application>
  <DocSecurity>0</DocSecurity>
  <Lines>57</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rone Clark</dc:creator>
  <cp:lastModifiedBy>Tyrone Clark</cp:lastModifiedBy>
  <cp:revision>118</cp:revision>
  <dcterms:created xsi:type="dcterms:W3CDTF">2021-09-16T01:55:00Z</dcterms:created>
  <dcterms:modified xsi:type="dcterms:W3CDTF">2024-03-1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4af29e89cf73646608be75eebff7fe0d81a66ec44668bffe4d40f2007544f</vt:lpwstr>
  </property>
</Properties>
</file>